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6CD1CEB7" w14:textId="77777777" w:rsidTr="00491346">
        <w:tc>
          <w:tcPr>
            <w:tcW w:w="3600" w:type="dxa"/>
          </w:tcPr>
          <w:p w14:paraId="3430C16C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4D79209A" w14:textId="77777777" w:rsidR="00461605" w:rsidRPr="00461605" w:rsidRDefault="00461605" w:rsidP="00461605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AE4A204" w14:textId="77777777" w:rsidR="008B1777" w:rsidRPr="00047F2D" w:rsidRDefault="008B1777" w:rsidP="0046160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702846C5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542FF32B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4E909F59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1D3DF44C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47F42AC8" w14:textId="77777777" w:rsidR="008B1777" w:rsidRPr="00047F2D" w:rsidRDefault="006F1A17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3BDBFEE9" wp14:editId="01CF0A56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62D123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FFDE3B0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B72359" id="Group 33" o:spid="_x0000_s1026" style="position:absolute;left:0;text-align:left;margin-left:304pt;margin-top:3.9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">
                <v:oval 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55C63AED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30CF71E3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A2EF8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7ECC48F9" wp14:editId="7E188073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FFC8C9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43C6ABB9" w14:textId="77777777" w:rsidR="00D67F93" w:rsidRPr="00D54D8F" w:rsidRDefault="00086579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0</w:t>
                              </w:r>
                              <w:r w:rsidR="00D67F9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67F9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51B13D" id="Group 13" o:spid="_x0000_s1029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">
                <v:oval 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3E227EB9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4C6444BD" w14:textId="308D75E3" w:rsidR="00D67F93" w:rsidRPr="00D54D8F" w:rsidRDefault="00086579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0</w:t>
                        </w:r>
                        <w:r w:rsidR="00D67F9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67F9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7D1A0E7F" w14:textId="77777777" w:rsidR="00A442B2" w:rsidRPr="00FB52A2" w:rsidRDefault="008B1777" w:rsidP="00A442B2">
      <w:pPr>
        <w:tabs>
          <w:tab w:val="left" w:pos="1620"/>
        </w:tabs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257FF4">
        <w:rPr>
          <w:b/>
          <w:sz w:val="22"/>
          <w:szCs w:val="22"/>
          <w:lang w:val="pt-BR"/>
        </w:rPr>
        <w:t xml:space="preserve">Giăng </w:t>
      </w:r>
      <w:r w:rsidR="009E4109">
        <w:rPr>
          <w:b/>
          <w:sz w:val="22"/>
          <w:szCs w:val="22"/>
          <w:lang w:val="pt-BR"/>
        </w:rPr>
        <w:t>1</w:t>
      </w:r>
      <w:r w:rsidR="00086579">
        <w:rPr>
          <w:b/>
          <w:sz w:val="22"/>
          <w:szCs w:val="22"/>
          <w:lang w:val="pt-BR"/>
        </w:rPr>
        <w:t>6</w:t>
      </w:r>
      <w:r w:rsidR="007D1238">
        <w:rPr>
          <w:b/>
          <w:sz w:val="22"/>
          <w:szCs w:val="22"/>
          <w:lang w:val="pt-BR"/>
        </w:rPr>
        <w:t>-</w:t>
      </w:r>
      <w:r w:rsidR="00086579">
        <w:rPr>
          <w:b/>
          <w:sz w:val="22"/>
          <w:szCs w:val="22"/>
          <w:lang w:val="pt-BR"/>
        </w:rPr>
        <w:t>21</w:t>
      </w:r>
    </w:p>
    <w:p w14:paraId="6BAB2827" w14:textId="77777777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086579">
        <w:rPr>
          <w:sz w:val="22"/>
          <w:szCs w:val="22"/>
        </w:rPr>
        <w:t>14</w:t>
      </w:r>
      <w:r w:rsidR="009E4109" w:rsidRPr="008B1777">
        <w:rPr>
          <w:sz w:val="22"/>
          <w:szCs w:val="22"/>
        </w:rPr>
        <w:t>.</w:t>
      </w:r>
      <w:r w:rsidR="009E4109">
        <w:rPr>
          <w:sz w:val="22"/>
          <w:szCs w:val="22"/>
        </w:rPr>
        <w:t>05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  <w:r w:rsidR="00DD6536" w:rsidRPr="008B1777">
        <w:rPr>
          <w:sz w:val="22"/>
          <w:szCs w:val="22"/>
        </w:rPr>
        <w:t xml:space="preserve"> – </w:t>
      </w:r>
      <w:r w:rsidR="00086579">
        <w:rPr>
          <w:sz w:val="22"/>
          <w:szCs w:val="22"/>
        </w:rPr>
        <w:t>21</w:t>
      </w:r>
      <w:r w:rsidR="00DD6536" w:rsidRPr="008B1777">
        <w:rPr>
          <w:sz w:val="22"/>
          <w:szCs w:val="22"/>
        </w:rPr>
        <w:t>.</w:t>
      </w:r>
      <w:r w:rsidR="00DD6536">
        <w:rPr>
          <w:sz w:val="22"/>
          <w:szCs w:val="22"/>
        </w:rPr>
        <w:t>0</w:t>
      </w:r>
      <w:r w:rsidR="005F59F8">
        <w:rPr>
          <w:sz w:val="22"/>
          <w:szCs w:val="22"/>
        </w:rPr>
        <w:t>5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</w:p>
    <w:p w14:paraId="2030507D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788C89AC" w14:textId="77777777" w:rsidR="00EC69B1" w:rsidRDefault="00261EDB" w:rsidP="00A31C24">
      <w:pPr>
        <w:pStyle w:val="ListParagraph"/>
        <w:numPr>
          <w:ilvl w:val="0"/>
          <w:numId w:val="1"/>
        </w:numPr>
        <w:tabs>
          <w:tab w:val="left" w:pos="2127"/>
          <w:tab w:val="left" w:pos="2694"/>
          <w:tab w:val="left" w:pos="3261"/>
          <w:tab w:val="left" w:pos="3828"/>
          <w:tab w:val="left" w:pos="4395"/>
          <w:tab w:val="left" w:pos="4962"/>
          <w:tab w:val="left" w:pos="5529"/>
          <w:tab w:val="left" w:pos="6096"/>
        </w:tabs>
        <w:spacing w:before="60" w:after="120"/>
        <w:ind w:left="284" w:hanging="142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257FF4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Giăng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08657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hyperlink r:id="rId7" w:anchor="1" w:history="1">
        <w:r w:rsidR="005F59F8">
          <w:rPr>
            <w:b/>
            <w:sz w:val="22"/>
          </w:rPr>
          <w:t>6</w:t>
        </w:r>
        <w:r w:rsidR="00166D8A">
          <w:rPr>
            <w:b/>
            <w:sz w:val="22"/>
          </w:rPr>
          <w:t>,</w:t>
        </w:r>
        <w:r w:rsidR="00A30A85">
          <w:rPr>
            <w:b/>
            <w:sz w:val="22"/>
          </w:rPr>
          <w:t xml:space="preserve"> </w:t>
        </w:r>
        <w:r w:rsidR="001B75E5">
          <w:rPr>
            <w:b/>
            <w:sz w:val="22"/>
          </w:rPr>
          <w:t xml:space="preserve">  </w:t>
        </w:r>
        <w:r w:rsidR="001076F4">
          <w:t xml:space="preserve"> </w:t>
        </w:r>
        <w:hyperlink r:id="rId8" w:anchor="1" w:history="1">
          <w:r w:rsidR="001B75E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 </w:t>
          </w:r>
          <w:r w:rsidR="00A30A8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</w:t>
          </w:r>
        </w:hyperlink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086579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1</w:t>
        </w:r>
        <w:r w:rsidR="005F59F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7</w:t>
        </w:r>
        <w:r w:rsidR="00166D8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9" w:anchor="1" w:history="1"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08657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5F59F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D1238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0" w:anchor="1" w:history="1"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08657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5F59F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FB1702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1" w:anchor="1" w:history="1">
        <w:r w:rsidR="00FB1702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AB589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08657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</w:t>
      </w:r>
      <w:r w:rsidR="005F59F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0</w:t>
      </w:r>
      <w:r w:rsidR="0008657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08657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  <w:t>21</w:t>
      </w:r>
      <w:hyperlink r:id="rId12" w:anchor="1" w:history="1">
        <w:r w:rsidR="00DC4114" w:rsidRPr="005A50B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="00EC69B1" w:rsidRPr="00B96F7E">
        <w:rPr>
          <w:bCs/>
          <w:sz w:val="22"/>
          <w:szCs w:val="22"/>
          <w:u w:val="single"/>
          <w:lang w:val="es-ES_tradnl"/>
        </w:rPr>
        <w:t xml:space="preserve"> </w:t>
      </w:r>
    </w:p>
    <w:p w14:paraId="428A8984" w14:textId="77777777" w:rsidR="001B75E5" w:rsidRPr="001B75E5" w:rsidRDefault="00B96F7E" w:rsidP="00A31C24">
      <w:pPr>
        <w:pStyle w:val="ListParagraph"/>
        <w:numPr>
          <w:ilvl w:val="0"/>
          <w:numId w:val="1"/>
        </w:numPr>
        <w:spacing w:before="60" w:after="60"/>
        <w:ind w:left="284" w:hanging="142"/>
        <w:rPr>
          <w:bCs/>
          <w:sz w:val="22"/>
          <w:szCs w:val="22"/>
          <w:u w:val="single"/>
          <w:lang w:val="es-ES_tradnl"/>
        </w:rPr>
      </w:pPr>
      <w:r w:rsidRPr="00EC69B1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</w:t>
      </w:r>
      <w:r w:rsidR="00F55F0C">
        <w:rPr>
          <w:b/>
          <w:bCs/>
          <w:sz w:val="22"/>
          <w:szCs w:val="36"/>
          <w:u w:val="single"/>
          <w:lang w:val="es-ES_tradnl"/>
        </w:rPr>
        <w:t>,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cụ thể</w:t>
      </w:r>
      <w:r w:rsidRPr="00EC69B1">
        <w:rPr>
          <w:bCs/>
          <w:sz w:val="22"/>
          <w:szCs w:val="36"/>
          <w:lang w:val="es-ES_tradnl"/>
        </w:rPr>
        <w:t>:</w:t>
      </w:r>
      <w:r w:rsidRPr="00EC69B1">
        <w:rPr>
          <w:bCs/>
          <w:sz w:val="22"/>
          <w:szCs w:val="22"/>
          <w:lang w:val="es-ES_tradnl"/>
        </w:rPr>
        <w:t xml:space="preserve"> </w:t>
      </w:r>
    </w:p>
    <w:p w14:paraId="57CA5482" w14:textId="77777777" w:rsidR="006C46CA" w:rsidRDefault="004B539C" w:rsidP="006C46CA">
      <w:pPr>
        <w:spacing w:before="120" w:after="60"/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D04C69F" wp14:editId="0B448B92">
                <wp:simplePos x="0" y="0"/>
                <wp:positionH relativeFrom="column">
                  <wp:posOffset>3316605</wp:posOffset>
                </wp:positionH>
                <wp:positionV relativeFrom="paragraph">
                  <wp:posOffset>210820</wp:posOffset>
                </wp:positionV>
                <wp:extent cx="575945" cy="323850"/>
                <wp:effectExtent l="0" t="0" r="14605" b="19050"/>
                <wp:wrapNone/>
                <wp:docPr id="6" name="Ov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945" cy="3238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913FC0" w14:textId="77777777" w:rsidR="00086579" w:rsidRPr="004B539C" w:rsidRDefault="00086579" w:rsidP="004B539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B539C">
                              <w:rPr>
                                <w:b/>
                                <w:sz w:val="20"/>
                                <w:szCs w:val="20"/>
                              </w:rPr>
                              <w:t>1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6" o:spid="_x0000_s1032" style="position:absolute;margin-left:261.15pt;margin-top:16.6pt;width:45.35pt;height:25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">
                <v:textbox>
                  <w:txbxContent>
                    <w:p w14:paraId="78218DA5" w14:textId="5B69946E" w:rsidR="00086579" w:rsidRPr="004B539C" w:rsidRDefault="00086579" w:rsidP="004B539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4B539C">
                        <w:rPr>
                          <w:b/>
                          <w:sz w:val="20"/>
                          <w:szCs w:val="20"/>
                        </w:rPr>
                        <w:t>15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FAB104B" wp14:editId="409CE630">
                <wp:simplePos x="0" y="0"/>
                <wp:positionH relativeFrom="column">
                  <wp:posOffset>190500</wp:posOffset>
                </wp:positionH>
                <wp:positionV relativeFrom="paragraph">
                  <wp:posOffset>210820</wp:posOffset>
                </wp:positionV>
                <wp:extent cx="575945" cy="323850"/>
                <wp:effectExtent l="0" t="0" r="14605" b="19050"/>
                <wp:wrapNone/>
                <wp:docPr id="2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945" cy="32385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AD022E3" w14:textId="77777777" w:rsidR="00086579" w:rsidRPr="004B539C" w:rsidRDefault="00086579" w:rsidP="004B539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B539C">
                              <w:rPr>
                                <w:b/>
                                <w:sz w:val="20"/>
                                <w:szCs w:val="20"/>
                              </w:rPr>
                              <w:t>1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2" o:spid="_x0000_s1033" style="position:absolute;margin-left:15pt;margin-top:16.6pt;width:45.35pt;height:25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" filled="f">
                <v:textbox>
                  <w:txbxContent>
                    <w:p w14:paraId="68A6A1D6" w14:textId="2D03F2CD" w:rsidR="00086579" w:rsidRPr="004B539C" w:rsidRDefault="00086579" w:rsidP="004B539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4B539C">
                        <w:rPr>
                          <w:b/>
                          <w:sz w:val="20"/>
                          <w:szCs w:val="20"/>
                        </w:rPr>
                        <w:t>15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E378A37" wp14:editId="13BE4476">
                <wp:simplePos x="0" y="0"/>
                <wp:positionH relativeFrom="column">
                  <wp:posOffset>1232535</wp:posOffset>
                </wp:positionH>
                <wp:positionV relativeFrom="paragraph">
                  <wp:posOffset>210820</wp:posOffset>
                </wp:positionV>
                <wp:extent cx="575945" cy="323850"/>
                <wp:effectExtent l="0" t="0" r="14605" b="19050"/>
                <wp:wrapNone/>
                <wp:docPr id="3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945" cy="3238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3EBE05" w14:textId="77777777" w:rsidR="00086579" w:rsidRPr="004B539C" w:rsidRDefault="00086579" w:rsidP="004B539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B539C">
                              <w:rPr>
                                <w:b/>
                                <w:sz w:val="20"/>
                                <w:szCs w:val="20"/>
                              </w:rPr>
                              <w:t>1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3" o:spid="_x0000_s1034" style="position:absolute;margin-left:97.05pt;margin-top:16.6pt;width:45.35pt;height:25.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">
                <v:textbox>
                  <w:txbxContent>
                    <w:p w14:paraId="5B9B8E6B" w14:textId="770D1770" w:rsidR="00086579" w:rsidRPr="004B539C" w:rsidRDefault="00086579" w:rsidP="004B539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4B539C">
                        <w:rPr>
                          <w:b/>
                          <w:sz w:val="20"/>
                          <w:szCs w:val="20"/>
                        </w:rPr>
                        <w:t>10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5552C9A" wp14:editId="2F9CB93B">
                <wp:simplePos x="0" y="0"/>
                <wp:positionH relativeFrom="column">
                  <wp:posOffset>2274570</wp:posOffset>
                </wp:positionH>
                <wp:positionV relativeFrom="paragraph">
                  <wp:posOffset>211084</wp:posOffset>
                </wp:positionV>
                <wp:extent cx="575945" cy="323850"/>
                <wp:effectExtent l="0" t="0" r="14605" b="19050"/>
                <wp:wrapNone/>
                <wp:docPr id="5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945" cy="3238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6A8ED7" w14:textId="77777777" w:rsidR="00086579" w:rsidRPr="002E5C66" w:rsidRDefault="00086579" w:rsidP="004B539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E5C66">
                              <w:rPr>
                                <w:b/>
                                <w:sz w:val="20"/>
                                <w:szCs w:val="20"/>
                              </w:rPr>
                              <w:t>15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5" o:spid="_x0000_s1035" style="position:absolute;margin-left:179.1pt;margin-top:16.6pt;width:45.35pt;height:25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">
                <v:textbox>
                  <w:txbxContent>
                    <w:p w14:paraId="79B38C7D" w14:textId="229B0789" w:rsidR="00086579" w:rsidRPr="002E5C66" w:rsidRDefault="00086579" w:rsidP="004B539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E5C66">
                        <w:rPr>
                          <w:b/>
                          <w:sz w:val="20"/>
                          <w:szCs w:val="20"/>
                        </w:rPr>
                        <w:t>153</w:t>
                      </w:r>
                    </w:p>
                  </w:txbxContent>
                </v:textbox>
              </v:oval>
            </w:pict>
          </mc:Fallback>
        </mc:AlternateContent>
      </w:r>
      <w:r w:rsidR="00404892" w:rsidRPr="00DB7BCE">
        <w:rPr>
          <w:b/>
          <w:bCs/>
          <w:sz w:val="22"/>
          <w:szCs w:val="22"/>
        </w:rPr>
        <w:t xml:space="preserve">1. </w:t>
      </w:r>
      <w:r w:rsidR="00086579" w:rsidRPr="00086579">
        <w:rPr>
          <w:b/>
          <w:spacing w:val="-6"/>
          <w:sz w:val="22"/>
          <w:szCs w:val="22"/>
        </w:rPr>
        <w:t>Gạch bỏ ô sai</w:t>
      </w:r>
      <w:r w:rsidR="006C46CA">
        <w:rPr>
          <w:b/>
          <w:spacing w:val="-6"/>
          <w:sz w:val="22"/>
          <w:szCs w:val="22"/>
        </w:rPr>
        <w:t xml:space="preserve"> – </w:t>
      </w:r>
      <w:r w:rsidR="00086579" w:rsidRPr="00086579">
        <w:rPr>
          <w:spacing w:val="-6"/>
          <w:sz w:val="22"/>
          <w:szCs w:val="22"/>
        </w:rPr>
        <w:t>Số cá mà các môn đồ đánh lưới được tại biển Ti-bê-ri-át</w:t>
      </w:r>
      <w:r w:rsidR="006C46CA" w:rsidRPr="00445E70">
        <w:rPr>
          <w:spacing w:val="-6"/>
          <w:sz w:val="22"/>
          <w:szCs w:val="22"/>
        </w:rPr>
        <w:t>:</w:t>
      </w:r>
    </w:p>
    <w:p w14:paraId="0818EAFA" w14:textId="77777777" w:rsidR="004B539C" w:rsidRPr="004B539C" w:rsidRDefault="004B539C" w:rsidP="004B539C">
      <w:pPr>
        <w:rPr>
          <w:spacing w:val="-6"/>
          <w:sz w:val="22"/>
          <w:szCs w:val="22"/>
        </w:rPr>
      </w:pPr>
    </w:p>
    <w:p w14:paraId="3EFB33F0" w14:textId="77777777" w:rsidR="004B539C" w:rsidRDefault="004B539C" w:rsidP="004B539C">
      <w:pPr>
        <w:tabs>
          <w:tab w:val="left" w:pos="4820"/>
        </w:tabs>
        <w:jc w:val="both"/>
        <w:rPr>
          <w:color w:val="000000" w:themeColor="text1"/>
          <w:spacing w:val="-8"/>
          <w:sz w:val="22"/>
          <w:szCs w:val="22"/>
        </w:rPr>
      </w:pPr>
    </w:p>
    <w:p w14:paraId="46046417" w14:textId="77777777" w:rsidR="00086579" w:rsidRDefault="00086579" w:rsidP="008B07FB">
      <w:pPr>
        <w:tabs>
          <w:tab w:val="left" w:pos="5103"/>
        </w:tabs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 w:rsidR="002E5C66">
        <w:rPr>
          <w:color w:val="000000" w:themeColor="text1"/>
          <w:spacing w:val="-8"/>
          <w:sz w:val="22"/>
          <w:szCs w:val="22"/>
        </w:rPr>
        <w:t xml:space="preserve"> __________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</w:p>
    <w:p w14:paraId="3180A165" w14:textId="77777777" w:rsidR="00BE4B66" w:rsidRDefault="00CA36FB" w:rsidP="004B539C">
      <w:pPr>
        <w:tabs>
          <w:tab w:val="left" w:pos="4536"/>
        </w:tabs>
        <w:spacing w:before="60" w:after="60"/>
        <w:jc w:val="both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2</w:t>
      </w:r>
      <w:r w:rsidR="00A609B9">
        <w:rPr>
          <w:b/>
          <w:bCs/>
          <w:sz w:val="22"/>
          <w:szCs w:val="22"/>
        </w:rPr>
        <w:t>&amp;3</w:t>
      </w:r>
      <w:r>
        <w:rPr>
          <w:b/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</w:t>
      </w:r>
      <w:r w:rsidR="00A609B9" w:rsidRPr="00A609B9">
        <w:rPr>
          <w:b/>
          <w:spacing w:val="-6"/>
          <w:sz w:val="22"/>
          <w:szCs w:val="22"/>
        </w:rPr>
        <w:t xml:space="preserve">Sắp xếp lại cho đúng thứ tự </w:t>
      </w:r>
      <w:r w:rsidR="00A609B9">
        <w:rPr>
          <w:b/>
          <w:spacing w:val="-6"/>
          <w:sz w:val="22"/>
          <w:szCs w:val="22"/>
        </w:rPr>
        <w:t>(t</w:t>
      </w:r>
      <w:r w:rsidR="00076916">
        <w:rPr>
          <w:b/>
          <w:spacing w:val="-6"/>
          <w:sz w:val="22"/>
          <w:szCs w:val="22"/>
        </w:rPr>
        <w:t>ừ 1 đế</w:t>
      </w:r>
      <w:r w:rsidR="00A609B9">
        <w:rPr>
          <w:b/>
          <w:spacing w:val="-6"/>
          <w:sz w:val="22"/>
          <w:szCs w:val="22"/>
        </w:rPr>
        <w:t xml:space="preserve">n 10) </w:t>
      </w:r>
      <w:r w:rsidR="00A609B9" w:rsidRPr="00A609B9">
        <w:rPr>
          <w:spacing w:val="-6"/>
          <w:sz w:val="22"/>
          <w:szCs w:val="22"/>
        </w:rPr>
        <w:t>theo ký thuật của sách Giăng về sự Chúa chịu thương khó</w:t>
      </w:r>
      <w:r w:rsidR="00A609B9">
        <w:rPr>
          <w:spacing w:val="-6"/>
          <w:sz w:val="22"/>
          <w:szCs w:val="22"/>
        </w:rPr>
        <w:t>:</w:t>
      </w:r>
    </w:p>
    <w:tbl>
      <w:tblPr>
        <w:tblW w:w="74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7"/>
        <w:gridCol w:w="5813"/>
        <w:gridCol w:w="911"/>
      </w:tblGrid>
      <w:tr w:rsidR="001459D9" w:rsidRPr="002C7BC0" w14:paraId="0418AB6D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shd w:val="clear" w:color="auto" w:fill="EDEDED" w:themeFill="accent3" w:themeFillTint="33"/>
            <w:vAlign w:val="center"/>
          </w:tcPr>
          <w:p w14:paraId="2EBC6DC5" w14:textId="77777777" w:rsidR="001459D9" w:rsidRPr="001459D9" w:rsidRDefault="001459D9" w:rsidP="008E54CB">
            <w:pPr>
              <w:jc w:val="center"/>
              <w:rPr>
                <w:b/>
                <w:bCs/>
                <w:sz w:val="16"/>
                <w:szCs w:val="16"/>
              </w:rPr>
            </w:pPr>
            <w:r w:rsidRPr="001459D9">
              <w:rPr>
                <w:b/>
                <w:bCs/>
                <w:sz w:val="16"/>
                <w:szCs w:val="16"/>
              </w:rPr>
              <w:t>Thứ tự</w:t>
            </w: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0DCBDC63" w14:textId="77777777" w:rsidR="001459D9" w:rsidRPr="002C7BC0" w:rsidRDefault="001459D9" w:rsidP="001459D9">
            <w:pPr>
              <w:ind w:left="-102" w:right="-108"/>
              <w:jc w:val="center"/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Sự việc</w:t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0D26FD2" w14:textId="77777777" w:rsidR="001459D9" w:rsidRPr="00296EBF" w:rsidRDefault="001459D9" w:rsidP="008E54CB">
            <w:pPr>
              <w:ind w:left="-100" w:right="-102"/>
              <w:jc w:val="center"/>
              <w:rPr>
                <w:b/>
                <w:bCs/>
                <w:color w:val="C00000"/>
                <w:sz w:val="16"/>
                <w:szCs w:val="16"/>
              </w:rPr>
            </w:pPr>
          </w:p>
        </w:tc>
      </w:tr>
      <w:tr w:rsidR="008E54CB" w:rsidRPr="00E27E93" w14:paraId="5C4A10A2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417529CC" w14:textId="77777777" w:rsidR="008E54CB" w:rsidRPr="00296EBF" w:rsidRDefault="008E54CB" w:rsidP="008E54CB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6D14F99" w14:textId="77777777" w:rsidR="008E54CB" w:rsidRPr="00296EBF" w:rsidRDefault="008E54CB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A.</w:t>
            </w:r>
            <w:r w:rsidRPr="00296EBF">
              <w:rPr>
                <w:sz w:val="20"/>
                <w:szCs w:val="20"/>
              </w:rPr>
              <w:tab/>
              <w:t>Chúa bị giải đến nhà thầy Tế-lễ Thượng phẩm Cai-phe</w:t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6E78E46" w14:textId="77777777" w:rsidR="008E54CB" w:rsidRPr="008E54CB" w:rsidRDefault="008E54CB" w:rsidP="008E54CB">
            <w:pPr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</w:tr>
      <w:tr w:rsidR="008E54CB" w:rsidRPr="006E25DF" w14:paraId="32D2DD32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206D04B3" w14:textId="77777777" w:rsidR="008E54CB" w:rsidRPr="00296EBF" w:rsidRDefault="008E54CB" w:rsidP="008E54CB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5A0572" w14:textId="77777777" w:rsidR="008E54CB" w:rsidRPr="00296EBF" w:rsidRDefault="008E54CB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B.</w:t>
            </w:r>
            <w:r w:rsidRPr="00296EBF">
              <w:rPr>
                <w:sz w:val="20"/>
                <w:szCs w:val="20"/>
              </w:rPr>
              <w:tab/>
              <w:t>Phi-e-rơ chối Chúa với con đòi canh cửa</w:t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58FA5A7" w14:textId="77777777" w:rsidR="008E54CB" w:rsidRPr="008E54CB" w:rsidRDefault="008E54CB" w:rsidP="008E54CB">
            <w:pPr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</w:tr>
      <w:tr w:rsidR="008E54CB" w:rsidRPr="00E27E93" w14:paraId="1BFFE565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5E7CA5B9" w14:textId="77777777" w:rsidR="008E54CB" w:rsidRPr="00296EBF" w:rsidRDefault="008E54CB" w:rsidP="008E54CB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EE8CE3" w14:textId="77777777" w:rsidR="008E54CB" w:rsidRPr="00296EBF" w:rsidRDefault="008E54CB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C.</w:t>
            </w:r>
            <w:r w:rsidRPr="00296EBF">
              <w:rPr>
                <w:sz w:val="20"/>
                <w:szCs w:val="20"/>
              </w:rPr>
              <w:tab/>
              <w:t>Quân lính giải Chúa đến cho An-ne</w:t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09FC2C5" w14:textId="77777777" w:rsidR="008E54CB" w:rsidRPr="008E54CB" w:rsidRDefault="008E54CB" w:rsidP="008E54CB">
            <w:pPr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</w:tr>
      <w:tr w:rsidR="008E54CB" w:rsidRPr="00E27E93" w14:paraId="32343FA5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431027C3" w14:textId="77777777" w:rsidR="008E54CB" w:rsidRPr="00296EBF" w:rsidRDefault="008E54CB" w:rsidP="008E54CB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DD23609" w14:textId="77777777" w:rsidR="008E54CB" w:rsidRPr="00296EBF" w:rsidRDefault="008E54CB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D.</w:t>
            </w:r>
            <w:r w:rsidRPr="00296EBF">
              <w:rPr>
                <w:sz w:val="20"/>
                <w:szCs w:val="20"/>
              </w:rPr>
              <w:tab/>
              <w:t>Chúa bị điệu đến trường án gặp Phi-lát</w:t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46FDB12" w14:textId="77777777" w:rsidR="008E54CB" w:rsidRPr="008E54CB" w:rsidRDefault="008E54CB" w:rsidP="008E54CB">
            <w:pPr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</w:tr>
      <w:tr w:rsidR="008E54CB" w:rsidRPr="00E27E93" w14:paraId="5099DE7C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197A6B52" w14:textId="77777777" w:rsidR="008E54CB" w:rsidRPr="00296EBF" w:rsidRDefault="008E54CB" w:rsidP="008E54CB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873DC1E" w14:textId="77777777" w:rsidR="008E54CB" w:rsidRPr="00296EBF" w:rsidRDefault="008E54CB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E.</w:t>
            </w:r>
            <w:r w:rsidRPr="00296EBF">
              <w:rPr>
                <w:sz w:val="20"/>
                <w:szCs w:val="20"/>
              </w:rPr>
              <w:tab/>
              <w:t>Bị đánh đòn, đội mão gai, lại bị vả</w:t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FD02EA2" w14:textId="77777777" w:rsidR="008E54CB" w:rsidRPr="008E54CB" w:rsidRDefault="008E54CB" w:rsidP="008E54CB">
            <w:pPr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</w:tr>
      <w:tr w:rsidR="008E54CB" w:rsidRPr="006E25DF" w14:paraId="4B454A94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39F90886" w14:textId="77777777" w:rsidR="008E54CB" w:rsidRPr="00296EBF" w:rsidRDefault="008E54CB" w:rsidP="008E54CB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1C8CF7A" w14:textId="77777777" w:rsidR="008E54CB" w:rsidRPr="00296EBF" w:rsidRDefault="008E54CB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F.</w:t>
            </w:r>
            <w:r w:rsidRPr="00296EBF">
              <w:rPr>
                <w:sz w:val="20"/>
                <w:szCs w:val="20"/>
              </w:rPr>
              <w:tab/>
              <w:t>Hai lần nữa Phi-e-rơ chối Chúa</w:t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FCC4A25" w14:textId="77777777" w:rsidR="008E54CB" w:rsidRPr="008E54CB" w:rsidRDefault="008E54CB" w:rsidP="008E54CB">
            <w:pPr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</w:tr>
      <w:tr w:rsidR="008E54CB" w:rsidRPr="00E27E93" w14:paraId="64367CB7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3C4AE123" w14:textId="77777777" w:rsidR="008E54CB" w:rsidRPr="00296EBF" w:rsidRDefault="008E54CB" w:rsidP="008E54CB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ABDF99" w14:textId="77777777" w:rsidR="008E54CB" w:rsidRPr="00296EBF" w:rsidRDefault="008E54CB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G.</w:t>
            </w:r>
            <w:r w:rsidRPr="00296EBF">
              <w:rPr>
                <w:sz w:val="20"/>
                <w:szCs w:val="20"/>
              </w:rPr>
              <w:tab/>
              <w:t>Phi-lát xác nhận Chúa Giê-xu không có tội lỗi gì cả.</w:t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FADA8EE" w14:textId="77777777" w:rsidR="008E54CB" w:rsidRPr="008E54CB" w:rsidRDefault="008E54CB" w:rsidP="008E54CB">
            <w:pPr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</w:tr>
      <w:tr w:rsidR="008E54CB" w:rsidRPr="00E27E93" w14:paraId="68C0D7CF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195B528C" w14:textId="77777777" w:rsidR="008E54CB" w:rsidRPr="00296EBF" w:rsidRDefault="008E54CB" w:rsidP="008E54CB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7A8512" w14:textId="77777777" w:rsidR="008E54CB" w:rsidRPr="00296EBF" w:rsidRDefault="008E54CB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H.</w:t>
            </w:r>
            <w:r w:rsidRPr="00296EBF">
              <w:rPr>
                <w:sz w:val="20"/>
                <w:szCs w:val="20"/>
              </w:rPr>
              <w:tab/>
              <w:t>Chúa bị vả khi đối đáp với An-ne</w:t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A4FF6ED" w14:textId="77777777" w:rsidR="008E54CB" w:rsidRPr="008E54CB" w:rsidRDefault="008E54CB" w:rsidP="008E54CB">
            <w:pPr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</w:tr>
      <w:tr w:rsidR="00296EBF" w:rsidRPr="00E27E93" w14:paraId="4C50931B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492407D3" w14:textId="77777777" w:rsidR="00296EBF" w:rsidRPr="00296EBF" w:rsidRDefault="00296EBF" w:rsidP="00296EBF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4D0B83" w14:textId="77777777" w:rsidR="00296EBF" w:rsidRPr="00296EBF" w:rsidRDefault="00296EBF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I.</w:t>
            </w:r>
            <w:r w:rsidRPr="00296EBF">
              <w:rPr>
                <w:sz w:val="20"/>
                <w:szCs w:val="20"/>
              </w:rPr>
              <w:tab/>
              <w:t>Chúa bị đóng đinh trên Thập tự giá.</w:t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4BF5C9B" w14:textId="77777777" w:rsidR="00296EBF" w:rsidRPr="008E54CB" w:rsidRDefault="00296EBF" w:rsidP="00296EBF">
            <w:pPr>
              <w:jc w:val="center"/>
              <w:rPr>
                <w:color w:val="C00000"/>
                <w:sz w:val="16"/>
                <w:szCs w:val="16"/>
              </w:rPr>
            </w:pPr>
          </w:p>
        </w:tc>
      </w:tr>
      <w:tr w:rsidR="00296EBF" w:rsidRPr="00E27E93" w14:paraId="06511015" w14:textId="77777777" w:rsidTr="00296EBF">
        <w:trPr>
          <w:trHeight w:hRule="exact" w:val="284"/>
        </w:trPr>
        <w:tc>
          <w:tcPr>
            <w:tcW w:w="737" w:type="dxa"/>
            <w:tcBorders>
              <w:right w:val="nil"/>
            </w:tcBorders>
            <w:vAlign w:val="center"/>
          </w:tcPr>
          <w:p w14:paraId="4A2842C2" w14:textId="77777777" w:rsidR="00296EBF" w:rsidRPr="00296EBF" w:rsidRDefault="00296EBF" w:rsidP="00296EBF">
            <w:pPr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81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95DF0D" w14:textId="77777777" w:rsidR="00296EBF" w:rsidRPr="00296EBF" w:rsidRDefault="00296EBF" w:rsidP="00296EBF">
            <w:pPr>
              <w:tabs>
                <w:tab w:val="left" w:pos="312"/>
              </w:tabs>
              <w:ind w:right="-108"/>
              <w:rPr>
                <w:sz w:val="20"/>
                <w:szCs w:val="20"/>
              </w:rPr>
            </w:pPr>
            <w:r w:rsidRPr="00296EBF">
              <w:rPr>
                <w:sz w:val="20"/>
                <w:szCs w:val="20"/>
              </w:rPr>
              <w:t>J.</w:t>
            </w:r>
            <w:r w:rsidRPr="00296EBF">
              <w:rPr>
                <w:sz w:val="20"/>
                <w:szCs w:val="20"/>
              </w:rPr>
              <w:tab/>
              <w:t>Dân chúng xin tha Ba-ra-ba là một kẻ trộm cướp.</w:t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  <w:r w:rsidRPr="00296EBF">
              <w:rPr>
                <w:sz w:val="20"/>
                <w:szCs w:val="20"/>
              </w:rPr>
              <w:tab/>
            </w:r>
          </w:p>
        </w:tc>
        <w:tc>
          <w:tcPr>
            <w:tcW w:w="91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19AAFA4" w14:textId="77777777" w:rsidR="00296EBF" w:rsidRPr="008E54CB" w:rsidRDefault="00296EBF" w:rsidP="00296EBF">
            <w:pPr>
              <w:jc w:val="center"/>
              <w:rPr>
                <w:color w:val="C00000"/>
                <w:sz w:val="16"/>
                <w:szCs w:val="16"/>
              </w:rPr>
            </w:pPr>
          </w:p>
        </w:tc>
      </w:tr>
    </w:tbl>
    <w:p w14:paraId="6EE29F83" w14:textId="77777777" w:rsidR="00BE4B66" w:rsidRPr="00016439" w:rsidRDefault="00BE4B66" w:rsidP="002E5C66">
      <w:pPr>
        <w:tabs>
          <w:tab w:val="left" w:pos="5103"/>
        </w:tabs>
        <w:spacing w:before="60"/>
        <w:ind w:right="28"/>
        <w:rPr>
          <w:b/>
          <w:color w:val="C00000"/>
          <w:sz w:val="22"/>
          <w:szCs w:val="22"/>
          <w:u w:val="single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="00A609B9">
        <w:rPr>
          <w:color w:val="000000" w:themeColor="text1"/>
          <w:spacing w:val="-8"/>
          <w:sz w:val="22"/>
          <w:szCs w:val="22"/>
        </w:rPr>
        <w:t xml:space="preserve"> đoạn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545D1B">
        <w:rPr>
          <w:color w:val="000000" w:themeColor="text1"/>
          <w:spacing w:val="-8"/>
          <w:sz w:val="22"/>
          <w:szCs w:val="22"/>
        </w:rPr>
        <w:t>________</w:t>
      </w:r>
    </w:p>
    <w:p w14:paraId="070E530A" w14:textId="77777777" w:rsidR="00BE4B66" w:rsidRDefault="00016439" w:rsidP="002E5C66">
      <w:pPr>
        <w:tabs>
          <w:tab w:val="left" w:pos="709"/>
          <w:tab w:val="left" w:pos="4536"/>
        </w:tabs>
        <w:spacing w:before="60"/>
        <w:jc w:val="both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4</w:t>
      </w:r>
      <w:r w:rsidR="004D72C9">
        <w:rPr>
          <w:b/>
          <w:spacing w:val="-6"/>
          <w:sz w:val="22"/>
          <w:szCs w:val="22"/>
        </w:rPr>
        <w:t xml:space="preserve">. </w:t>
      </w:r>
      <w:r>
        <w:rPr>
          <w:b/>
          <w:spacing w:val="-6"/>
          <w:sz w:val="22"/>
          <w:szCs w:val="22"/>
        </w:rPr>
        <w:t>Hoàn tất</w:t>
      </w:r>
      <w:r w:rsidR="00BE4B66">
        <w:rPr>
          <w:b/>
          <w:spacing w:val="-6"/>
          <w:sz w:val="22"/>
          <w:szCs w:val="22"/>
        </w:rPr>
        <w:t xml:space="preserve"> c</w:t>
      </w:r>
      <w:r>
        <w:rPr>
          <w:b/>
          <w:spacing w:val="-6"/>
          <w:sz w:val="22"/>
          <w:szCs w:val="22"/>
        </w:rPr>
        <w:t xml:space="preserve">ụm từ </w:t>
      </w:r>
      <w:r w:rsidRPr="00016439">
        <w:rPr>
          <w:b/>
          <w:spacing w:val="-6"/>
          <w:sz w:val="22"/>
          <w:szCs w:val="22"/>
        </w:rPr>
        <w:t>-</w:t>
      </w:r>
      <w:r>
        <w:rPr>
          <w:b/>
          <w:spacing w:val="-6"/>
          <w:sz w:val="22"/>
          <w:szCs w:val="22"/>
        </w:rPr>
        <w:t xml:space="preserve"> </w:t>
      </w:r>
      <w:r w:rsidRPr="00016439">
        <w:rPr>
          <w:spacing w:val="-6"/>
          <w:sz w:val="22"/>
          <w:szCs w:val="22"/>
        </w:rPr>
        <w:t>Khi Chúa Giê-xu về cùng Cha, Ngài sẽ làm gì cho môn đồ để họ được ích lợi?</w:t>
      </w:r>
      <w:r>
        <w:rPr>
          <w:spacing w:val="-6"/>
          <w:sz w:val="22"/>
          <w:szCs w:val="22"/>
        </w:rPr>
        <w:tab/>
      </w:r>
    </w:p>
    <w:p w14:paraId="4B945038" w14:textId="77777777" w:rsidR="008B07FB" w:rsidRDefault="00016439" w:rsidP="008B07FB">
      <w:pPr>
        <w:tabs>
          <w:tab w:val="left" w:pos="709"/>
          <w:tab w:val="left" w:pos="4820"/>
        </w:tabs>
        <w:ind w:right="28"/>
        <w:rPr>
          <w:color w:val="000000" w:themeColor="text1"/>
          <w:spacing w:val="-8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="008B07FB" w:rsidRPr="00016439">
        <w:rPr>
          <w:b/>
          <w:spacing w:val="-6"/>
          <w:sz w:val="22"/>
          <w:szCs w:val="22"/>
        </w:rPr>
        <w:t>S</w:t>
      </w:r>
      <w:r w:rsidR="008B07FB">
        <w:rPr>
          <w:spacing w:val="-6"/>
          <w:sz w:val="22"/>
          <w:szCs w:val="22"/>
        </w:rPr>
        <w:t xml:space="preserve"> __  __    </w:t>
      </w:r>
      <w:r w:rsidR="008B07FB" w:rsidRPr="00016439">
        <w:rPr>
          <w:b/>
          <w:spacing w:val="-6"/>
          <w:sz w:val="22"/>
          <w:szCs w:val="22"/>
        </w:rPr>
        <w:t>Đ</w:t>
      </w:r>
      <w:r w:rsidR="008B07FB">
        <w:rPr>
          <w:spacing w:val="-6"/>
          <w:sz w:val="22"/>
          <w:szCs w:val="22"/>
        </w:rPr>
        <w:t xml:space="preserve"> __  __  __    </w:t>
      </w:r>
      <w:r w:rsidR="008B07FB" w:rsidRPr="00016439">
        <w:rPr>
          <w:b/>
          <w:spacing w:val="-6"/>
          <w:sz w:val="22"/>
          <w:szCs w:val="22"/>
        </w:rPr>
        <w:t>Y</w:t>
      </w:r>
      <w:r w:rsidR="008B07FB">
        <w:rPr>
          <w:spacing w:val="-6"/>
          <w:sz w:val="22"/>
          <w:szCs w:val="22"/>
        </w:rPr>
        <w:t xml:space="preserve"> __  __    </w:t>
      </w:r>
      <w:r w:rsidR="008B07FB">
        <w:rPr>
          <w:b/>
          <w:spacing w:val="-6"/>
          <w:sz w:val="22"/>
          <w:szCs w:val="22"/>
        </w:rPr>
        <w:t>Ủ</w:t>
      </w:r>
      <w:r w:rsidR="008B07FB">
        <w:rPr>
          <w:spacing w:val="-6"/>
          <w:sz w:val="22"/>
          <w:szCs w:val="22"/>
        </w:rPr>
        <w:t xml:space="preserve"> __    </w:t>
      </w:r>
      <w:r w:rsidR="008B07FB" w:rsidRPr="00016439">
        <w:rPr>
          <w:b/>
          <w:spacing w:val="-6"/>
          <w:sz w:val="22"/>
          <w:szCs w:val="22"/>
        </w:rPr>
        <w:t>Đ</w:t>
      </w:r>
      <w:r w:rsidR="008B07FB">
        <w:rPr>
          <w:spacing w:val="-6"/>
          <w:sz w:val="22"/>
          <w:szCs w:val="22"/>
        </w:rPr>
        <w:t xml:space="preserve"> __  __</w:t>
      </w:r>
    </w:p>
    <w:p w14:paraId="13D646EB" w14:textId="77777777" w:rsidR="00BE4B66" w:rsidRPr="0080688A" w:rsidRDefault="008B07FB" w:rsidP="002E5C66">
      <w:pPr>
        <w:tabs>
          <w:tab w:val="left" w:pos="709"/>
          <w:tab w:val="left" w:pos="5103"/>
        </w:tabs>
        <w:ind w:right="28"/>
        <w:rPr>
          <w:b/>
          <w:color w:val="C00000"/>
          <w:sz w:val="22"/>
          <w:szCs w:val="22"/>
          <w:u w:val="single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="00355D9F" w:rsidRPr="00355D9F">
        <w:rPr>
          <w:color w:val="000000" w:themeColor="text1"/>
          <w:spacing w:val="-8"/>
          <w:sz w:val="22"/>
          <w:szCs w:val="22"/>
        </w:rPr>
        <w:t xml:space="preserve">* Giăng: </w:t>
      </w:r>
      <w:r w:rsidR="002E5C66">
        <w:rPr>
          <w:color w:val="000000" w:themeColor="text1"/>
          <w:spacing w:val="-8"/>
          <w:sz w:val="22"/>
          <w:szCs w:val="22"/>
        </w:rPr>
        <w:t>__________</w:t>
      </w:r>
    </w:p>
    <w:p w14:paraId="1E6B5F4B" w14:textId="77777777" w:rsidR="004B539C" w:rsidRPr="00FF4308" w:rsidRDefault="001E0FEE" w:rsidP="002E5C66">
      <w:pPr>
        <w:tabs>
          <w:tab w:val="left" w:pos="426"/>
          <w:tab w:val="left" w:pos="4536"/>
        </w:tabs>
        <w:spacing w:before="120"/>
        <w:ind w:right="28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>5</w:t>
      </w:r>
      <w:r w:rsidR="0080688A" w:rsidRPr="00DB7BCE">
        <w:rPr>
          <w:b/>
          <w:bCs/>
          <w:sz w:val="22"/>
          <w:szCs w:val="22"/>
        </w:rPr>
        <w:t>.</w:t>
      </w:r>
      <w:r w:rsidR="0080688A" w:rsidRPr="0097099B">
        <w:rPr>
          <w:b/>
          <w:spacing w:val="-6"/>
          <w:sz w:val="22"/>
          <w:szCs w:val="22"/>
        </w:rPr>
        <w:t xml:space="preserve"> </w:t>
      </w:r>
      <w:r w:rsidR="004B539C" w:rsidRPr="00DB7BCE">
        <w:rPr>
          <w:b/>
          <w:bCs/>
          <w:sz w:val="22"/>
          <w:szCs w:val="22"/>
        </w:rPr>
        <w:t>Khoanh tròn ý đúng nhất</w:t>
      </w:r>
      <w:r w:rsidR="004B539C">
        <w:rPr>
          <w:b/>
          <w:bCs/>
          <w:sz w:val="22"/>
          <w:szCs w:val="22"/>
        </w:rPr>
        <w:t xml:space="preserve"> - </w:t>
      </w:r>
      <w:r w:rsidR="004B539C" w:rsidRPr="001E0FEE">
        <w:rPr>
          <w:spacing w:val="-6"/>
          <w:sz w:val="22"/>
          <w:szCs w:val="22"/>
        </w:rPr>
        <w:t xml:space="preserve">Đức Chúa Cha yêu Đức Chúa Con </w:t>
      </w:r>
      <w:r w:rsidR="004B539C">
        <w:rPr>
          <w:spacing w:val="-6"/>
          <w:sz w:val="22"/>
          <w:szCs w:val="22"/>
        </w:rPr>
        <w:t xml:space="preserve">từ </w:t>
      </w:r>
      <w:r w:rsidR="004B539C" w:rsidRPr="001E0FEE">
        <w:rPr>
          <w:spacing w:val="-6"/>
          <w:sz w:val="22"/>
          <w:szCs w:val="22"/>
        </w:rPr>
        <w:t>khi nào?</w:t>
      </w:r>
    </w:p>
    <w:p w14:paraId="18338362" w14:textId="77777777" w:rsidR="004B539C" w:rsidRPr="00095AFA" w:rsidRDefault="004B539C" w:rsidP="008B07FB">
      <w:pPr>
        <w:tabs>
          <w:tab w:val="left" w:pos="2835"/>
        </w:tabs>
        <w:ind w:left="142"/>
        <w:rPr>
          <w:b/>
          <w:bCs/>
          <w:sz w:val="20"/>
          <w:szCs w:val="22"/>
        </w:rPr>
      </w:pPr>
      <w:r w:rsidRPr="00095AFA">
        <w:rPr>
          <w:b/>
          <w:bCs/>
          <w:sz w:val="20"/>
          <w:szCs w:val="22"/>
        </w:rPr>
        <w:t xml:space="preserve">a.  </w:t>
      </w:r>
      <w:r w:rsidRPr="004B539C">
        <w:rPr>
          <w:bCs/>
          <w:sz w:val="20"/>
          <w:szCs w:val="22"/>
        </w:rPr>
        <w:t>Chúa chịu thương khó</w:t>
      </w:r>
      <w:r w:rsidRPr="00095AFA">
        <w:rPr>
          <w:bCs/>
          <w:sz w:val="20"/>
          <w:szCs w:val="22"/>
        </w:rPr>
        <w:t>.</w:t>
      </w:r>
      <w:r w:rsidRPr="00095AFA">
        <w:rPr>
          <w:bCs/>
          <w:sz w:val="20"/>
          <w:szCs w:val="22"/>
        </w:rPr>
        <w:tab/>
        <w:t xml:space="preserve">|  </w:t>
      </w:r>
      <w:r w:rsidRPr="00095AFA">
        <w:rPr>
          <w:b/>
          <w:bCs/>
          <w:sz w:val="20"/>
          <w:szCs w:val="22"/>
        </w:rPr>
        <w:t xml:space="preserve">c.  </w:t>
      </w:r>
      <w:r w:rsidRPr="004B539C">
        <w:rPr>
          <w:bCs/>
          <w:sz w:val="20"/>
          <w:szCs w:val="22"/>
        </w:rPr>
        <w:t>Chúa sống lại</w:t>
      </w:r>
      <w:r w:rsidRPr="00095AFA">
        <w:rPr>
          <w:bCs/>
          <w:sz w:val="20"/>
          <w:szCs w:val="22"/>
        </w:rPr>
        <w:t>.</w:t>
      </w:r>
    </w:p>
    <w:p w14:paraId="0B4416DA" w14:textId="77777777" w:rsidR="004B539C" w:rsidRPr="004B539C" w:rsidRDefault="004B539C" w:rsidP="008B07FB">
      <w:pPr>
        <w:tabs>
          <w:tab w:val="left" w:pos="2835"/>
          <w:tab w:val="left" w:pos="3686"/>
        </w:tabs>
        <w:ind w:left="142"/>
        <w:rPr>
          <w:b/>
          <w:bCs/>
          <w:sz w:val="20"/>
          <w:szCs w:val="22"/>
        </w:rPr>
      </w:pPr>
      <w:r w:rsidRPr="00095AFA">
        <w:rPr>
          <w:b/>
          <w:bCs/>
          <w:sz w:val="20"/>
          <w:szCs w:val="22"/>
        </w:rPr>
        <w:t xml:space="preserve">b.  </w:t>
      </w:r>
      <w:r w:rsidRPr="004B539C">
        <w:rPr>
          <w:bCs/>
          <w:sz w:val="20"/>
          <w:szCs w:val="22"/>
        </w:rPr>
        <w:t>Chúa giáng sinh</w:t>
      </w:r>
      <w:r w:rsidRPr="00095AFA">
        <w:rPr>
          <w:bCs/>
          <w:sz w:val="20"/>
          <w:szCs w:val="22"/>
        </w:rPr>
        <w:t>.</w:t>
      </w:r>
      <w:r>
        <w:rPr>
          <w:bCs/>
          <w:sz w:val="20"/>
          <w:szCs w:val="22"/>
        </w:rPr>
        <w:tab/>
      </w:r>
      <w:r w:rsidRPr="00095AFA">
        <w:rPr>
          <w:bCs/>
          <w:sz w:val="20"/>
          <w:szCs w:val="22"/>
        </w:rPr>
        <w:t xml:space="preserve">| </w:t>
      </w:r>
      <w:r>
        <w:rPr>
          <w:bCs/>
          <w:sz w:val="20"/>
          <w:szCs w:val="22"/>
        </w:rPr>
        <w:t xml:space="preserve"> </w:t>
      </w:r>
      <w:r w:rsidRPr="00095AFA">
        <w:rPr>
          <w:b/>
          <w:bCs/>
          <w:sz w:val="20"/>
          <w:szCs w:val="22"/>
        </w:rPr>
        <w:t xml:space="preserve">d.  </w:t>
      </w:r>
      <w:r w:rsidRPr="002E5C66">
        <w:rPr>
          <w:bCs/>
          <w:sz w:val="20"/>
          <w:szCs w:val="22"/>
        </w:rPr>
        <w:t>Trước khi sáng thế.</w:t>
      </w:r>
    </w:p>
    <w:p w14:paraId="4E2D7147" w14:textId="77777777" w:rsidR="004B539C" w:rsidRPr="00095AFA" w:rsidRDefault="004B539C" w:rsidP="002E5C66">
      <w:pPr>
        <w:tabs>
          <w:tab w:val="left" w:pos="5103"/>
        </w:tabs>
        <w:ind w:right="28"/>
        <w:rPr>
          <w:b/>
          <w:color w:val="C00000"/>
          <w:sz w:val="22"/>
          <w:szCs w:val="22"/>
          <w:u w:val="single"/>
        </w:rPr>
      </w:pPr>
      <w:r>
        <w:rPr>
          <w:b/>
          <w:bCs/>
          <w:color w:val="FF0000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2E5C66">
        <w:rPr>
          <w:color w:val="000000" w:themeColor="text1"/>
          <w:spacing w:val="-8"/>
          <w:sz w:val="22"/>
          <w:szCs w:val="22"/>
        </w:rPr>
        <w:t>__________</w:t>
      </w:r>
    </w:p>
    <w:p w14:paraId="405F8098" w14:textId="77777777" w:rsidR="001E0FEE" w:rsidRPr="00A16735" w:rsidRDefault="00F32E76" w:rsidP="002E5C66">
      <w:pPr>
        <w:spacing w:after="60"/>
        <w:ind w:right="28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6</w:t>
      </w:r>
      <w:r w:rsidRPr="00DB7BCE">
        <w:rPr>
          <w:b/>
          <w:bCs/>
          <w:sz w:val="22"/>
          <w:szCs w:val="22"/>
        </w:rPr>
        <w:t>.</w:t>
      </w:r>
      <w:r>
        <w:rPr>
          <w:b/>
          <w:bCs/>
          <w:sz w:val="22"/>
          <w:szCs w:val="22"/>
        </w:rPr>
        <w:t xml:space="preserve"> </w:t>
      </w:r>
      <w:r w:rsidR="001E0FEE">
        <w:rPr>
          <w:b/>
          <w:spacing w:val="-6"/>
          <w:sz w:val="22"/>
          <w:szCs w:val="22"/>
        </w:rPr>
        <w:t xml:space="preserve">Đánh dấu </w:t>
      </w:r>
      <w:r w:rsidR="001E0FEE">
        <w:sym w:font="Wingdings" w:char="F0FC"/>
      </w:r>
      <w:r w:rsidR="001E0FEE" w:rsidRPr="00E35A08">
        <w:rPr>
          <w:b/>
          <w:spacing w:val="-6"/>
          <w:sz w:val="22"/>
          <w:szCs w:val="22"/>
        </w:rPr>
        <w:t xml:space="preserve"> vào ô</w:t>
      </w:r>
      <w:r w:rsidR="001E0FEE">
        <w:rPr>
          <w:b/>
          <w:spacing w:val="-6"/>
          <w:sz w:val="22"/>
          <w:szCs w:val="22"/>
        </w:rPr>
        <w:t xml:space="preserve"> đúng –</w:t>
      </w:r>
      <w:r w:rsidR="001E0FEE">
        <w:rPr>
          <w:spacing w:val="-6"/>
          <w:sz w:val="22"/>
          <w:szCs w:val="22"/>
        </w:rPr>
        <w:t xml:space="preserve"> </w:t>
      </w:r>
      <w:r w:rsidRPr="00F32E76">
        <w:rPr>
          <w:spacing w:val="-6"/>
          <w:sz w:val="22"/>
          <w:szCs w:val="22"/>
        </w:rPr>
        <w:t>Thô-ma đưa ra điều kiện nào để ông tin Chúa sống lại?</w:t>
      </w:r>
    </w:p>
    <w:p w14:paraId="2AD50BDB" w14:textId="77777777" w:rsidR="00F32E76" w:rsidRDefault="004B539C" w:rsidP="002E5C66">
      <w:pPr>
        <w:tabs>
          <w:tab w:val="left" w:pos="2268"/>
          <w:tab w:val="left" w:pos="4820"/>
        </w:tabs>
        <w:ind w:left="284" w:right="28"/>
        <w:rPr>
          <w:sz w:val="22"/>
          <w:szCs w:val="18"/>
          <w:lang w:val="pt-BR"/>
        </w:rPr>
      </w:pPr>
      <w:r w:rsidRPr="00F32E76">
        <w:rPr>
          <w:sz w:val="22"/>
          <w:szCs w:val="18"/>
          <w:lang w:val="pt-BR"/>
        </w:rPr>
        <w:sym w:font="Wingdings" w:char="F072"/>
      </w:r>
      <w:r w:rsidRPr="00F32E76">
        <w:rPr>
          <w:sz w:val="22"/>
          <w:szCs w:val="18"/>
          <w:lang w:val="pt-BR"/>
        </w:rPr>
        <w:t xml:space="preserve"> </w:t>
      </w:r>
      <w:r w:rsidR="0017703D">
        <w:rPr>
          <w:sz w:val="22"/>
          <w:szCs w:val="18"/>
          <w:lang w:val="pt-BR"/>
        </w:rPr>
        <w:t>Ông t</w:t>
      </w:r>
      <w:r w:rsidR="00F32E76" w:rsidRPr="00F32E76">
        <w:rPr>
          <w:sz w:val="22"/>
          <w:szCs w:val="18"/>
          <w:lang w:val="pt-BR"/>
        </w:rPr>
        <w:t xml:space="preserve">hấy </w:t>
      </w:r>
      <w:r w:rsidR="0017703D">
        <w:rPr>
          <w:sz w:val="22"/>
          <w:szCs w:val="18"/>
          <w:lang w:val="pt-BR"/>
        </w:rPr>
        <w:t xml:space="preserve">được </w:t>
      </w:r>
      <w:r w:rsidR="00F32E76" w:rsidRPr="00F32E76">
        <w:rPr>
          <w:sz w:val="22"/>
          <w:szCs w:val="18"/>
          <w:lang w:val="pt-BR"/>
        </w:rPr>
        <w:t>dấu đinh nơi chân của Chúa và đặt ngón tay mình vào đó.</w:t>
      </w:r>
    </w:p>
    <w:p w14:paraId="4A3492B8" w14:textId="77777777" w:rsidR="00F32E76" w:rsidRDefault="00F32E76" w:rsidP="002E5C66">
      <w:pPr>
        <w:tabs>
          <w:tab w:val="left" w:pos="2268"/>
          <w:tab w:val="left" w:pos="4820"/>
        </w:tabs>
        <w:ind w:left="284" w:right="28"/>
        <w:rPr>
          <w:sz w:val="22"/>
          <w:szCs w:val="18"/>
          <w:lang w:val="pt-BR"/>
        </w:rPr>
      </w:pPr>
      <w:r w:rsidRPr="00F32E76">
        <w:rPr>
          <w:sz w:val="22"/>
          <w:szCs w:val="18"/>
          <w:lang w:val="pt-BR"/>
        </w:rPr>
        <w:sym w:font="Wingdings" w:char="F072"/>
      </w:r>
      <w:r w:rsidRPr="00F32E76">
        <w:rPr>
          <w:sz w:val="22"/>
          <w:szCs w:val="18"/>
          <w:lang w:val="pt-BR"/>
        </w:rPr>
        <w:t xml:space="preserve"> </w:t>
      </w:r>
      <w:r w:rsidR="0017703D">
        <w:rPr>
          <w:sz w:val="22"/>
          <w:szCs w:val="18"/>
          <w:lang w:val="pt-BR"/>
        </w:rPr>
        <w:t>Ông t</w:t>
      </w:r>
      <w:r w:rsidRPr="00F32E76">
        <w:rPr>
          <w:sz w:val="22"/>
          <w:szCs w:val="18"/>
          <w:lang w:val="pt-BR"/>
        </w:rPr>
        <w:t xml:space="preserve">hấy </w:t>
      </w:r>
      <w:r w:rsidR="0017703D">
        <w:rPr>
          <w:sz w:val="22"/>
          <w:szCs w:val="18"/>
          <w:lang w:val="pt-BR"/>
        </w:rPr>
        <w:t xml:space="preserve">được </w:t>
      </w:r>
      <w:r w:rsidRPr="00F32E76">
        <w:rPr>
          <w:sz w:val="22"/>
          <w:szCs w:val="18"/>
          <w:lang w:val="pt-BR"/>
        </w:rPr>
        <w:t xml:space="preserve">dấu đinh </w:t>
      </w:r>
      <w:r w:rsidR="003B1746">
        <w:rPr>
          <w:sz w:val="22"/>
          <w:szCs w:val="18"/>
          <w:lang w:val="pt-BR"/>
        </w:rPr>
        <w:t>trong</w:t>
      </w:r>
      <w:r w:rsidRPr="00F32E76">
        <w:rPr>
          <w:sz w:val="22"/>
          <w:szCs w:val="18"/>
          <w:lang w:val="pt-BR"/>
        </w:rPr>
        <w:t xml:space="preserve"> bàn tay </w:t>
      </w:r>
      <w:r>
        <w:rPr>
          <w:sz w:val="22"/>
          <w:szCs w:val="18"/>
          <w:lang w:val="pt-BR"/>
        </w:rPr>
        <w:t>Chúa</w:t>
      </w:r>
    </w:p>
    <w:p w14:paraId="5DED8598" w14:textId="77777777" w:rsidR="00F32E76" w:rsidRDefault="00F32E76" w:rsidP="002E5C66">
      <w:pPr>
        <w:tabs>
          <w:tab w:val="left" w:pos="2268"/>
          <w:tab w:val="left" w:pos="4820"/>
        </w:tabs>
        <w:ind w:left="284" w:right="28"/>
        <w:rPr>
          <w:sz w:val="22"/>
          <w:szCs w:val="18"/>
          <w:lang w:val="pt-BR"/>
        </w:rPr>
      </w:pPr>
      <w:r w:rsidRPr="00F32E76">
        <w:rPr>
          <w:sz w:val="22"/>
          <w:szCs w:val="18"/>
          <w:lang w:val="pt-BR"/>
        </w:rPr>
        <w:sym w:font="Wingdings" w:char="F072"/>
      </w:r>
      <w:r>
        <w:rPr>
          <w:sz w:val="22"/>
          <w:szCs w:val="18"/>
          <w:lang w:val="pt-BR"/>
        </w:rPr>
        <w:t xml:space="preserve"> </w:t>
      </w:r>
      <w:r w:rsidR="0017703D">
        <w:rPr>
          <w:sz w:val="22"/>
          <w:szCs w:val="18"/>
          <w:lang w:val="pt-BR"/>
        </w:rPr>
        <w:t>Ông c</w:t>
      </w:r>
      <w:r>
        <w:rPr>
          <w:sz w:val="22"/>
          <w:szCs w:val="18"/>
          <w:lang w:val="pt-BR"/>
        </w:rPr>
        <w:t>ó thể đ</w:t>
      </w:r>
      <w:r w:rsidRPr="00F32E76">
        <w:rPr>
          <w:sz w:val="22"/>
          <w:szCs w:val="18"/>
          <w:lang w:val="pt-BR"/>
        </w:rPr>
        <w:t>ặt ngón tay</w:t>
      </w:r>
      <w:r>
        <w:rPr>
          <w:sz w:val="22"/>
          <w:szCs w:val="18"/>
          <w:lang w:val="pt-BR"/>
        </w:rPr>
        <w:t xml:space="preserve"> </w:t>
      </w:r>
      <w:r w:rsidR="0017703D">
        <w:rPr>
          <w:sz w:val="22"/>
          <w:szCs w:val="18"/>
          <w:lang w:val="pt-BR"/>
        </w:rPr>
        <w:t>mình</w:t>
      </w:r>
      <w:r w:rsidRPr="00F32E76">
        <w:rPr>
          <w:sz w:val="22"/>
          <w:szCs w:val="18"/>
          <w:lang w:val="pt-BR"/>
        </w:rPr>
        <w:t xml:space="preserve"> vào chỗ dấu đinh</w:t>
      </w:r>
      <w:r>
        <w:rPr>
          <w:sz w:val="22"/>
          <w:szCs w:val="18"/>
          <w:lang w:val="pt-BR"/>
        </w:rPr>
        <w:t xml:space="preserve"> </w:t>
      </w:r>
    </w:p>
    <w:p w14:paraId="7C2AEF82" w14:textId="77777777" w:rsidR="00F32E76" w:rsidRPr="00F32E76" w:rsidRDefault="00F32E76" w:rsidP="002E5C66">
      <w:pPr>
        <w:tabs>
          <w:tab w:val="left" w:pos="2268"/>
          <w:tab w:val="left" w:pos="4820"/>
        </w:tabs>
        <w:ind w:left="284" w:right="28"/>
        <w:rPr>
          <w:sz w:val="22"/>
          <w:szCs w:val="18"/>
          <w:lang w:val="pt-BR"/>
        </w:rPr>
      </w:pPr>
      <w:r w:rsidRPr="00F32E76">
        <w:rPr>
          <w:sz w:val="22"/>
          <w:szCs w:val="18"/>
          <w:lang w:val="pt-BR"/>
        </w:rPr>
        <w:sym w:font="Wingdings" w:char="F072"/>
      </w:r>
      <w:r w:rsidRPr="00F32E76">
        <w:rPr>
          <w:sz w:val="22"/>
          <w:szCs w:val="18"/>
          <w:lang w:val="pt-BR"/>
        </w:rPr>
        <w:t xml:space="preserve"> </w:t>
      </w:r>
      <w:r w:rsidR="0017703D">
        <w:rPr>
          <w:sz w:val="22"/>
          <w:szCs w:val="18"/>
          <w:lang w:val="pt-BR"/>
        </w:rPr>
        <w:t>Ông c</w:t>
      </w:r>
      <w:r>
        <w:rPr>
          <w:sz w:val="22"/>
          <w:szCs w:val="18"/>
          <w:lang w:val="pt-BR"/>
        </w:rPr>
        <w:t>ó thể đ</w:t>
      </w:r>
      <w:r w:rsidRPr="00F32E76">
        <w:rPr>
          <w:sz w:val="22"/>
          <w:szCs w:val="18"/>
          <w:lang w:val="pt-BR"/>
        </w:rPr>
        <w:t xml:space="preserve">ặt bàn tay </w:t>
      </w:r>
      <w:r w:rsidR="0017703D">
        <w:rPr>
          <w:sz w:val="22"/>
          <w:szCs w:val="18"/>
          <w:lang w:val="pt-BR"/>
        </w:rPr>
        <w:t>mình</w:t>
      </w:r>
      <w:r>
        <w:rPr>
          <w:sz w:val="22"/>
          <w:szCs w:val="18"/>
          <w:lang w:val="pt-BR"/>
        </w:rPr>
        <w:t xml:space="preserve"> </w:t>
      </w:r>
      <w:r w:rsidR="0017703D">
        <w:rPr>
          <w:sz w:val="22"/>
          <w:szCs w:val="18"/>
          <w:lang w:val="pt-BR"/>
        </w:rPr>
        <w:t xml:space="preserve">vào </w:t>
      </w:r>
      <w:r w:rsidRPr="00F32E76">
        <w:rPr>
          <w:sz w:val="22"/>
          <w:szCs w:val="18"/>
          <w:lang w:val="pt-BR"/>
        </w:rPr>
        <w:t>nơi sườn Ngài.</w:t>
      </w:r>
    </w:p>
    <w:p w14:paraId="16333F85" w14:textId="77777777" w:rsidR="001E0FEE" w:rsidRPr="001E40B1" w:rsidRDefault="001E0FEE" w:rsidP="002E5C66">
      <w:pPr>
        <w:tabs>
          <w:tab w:val="left" w:pos="426"/>
          <w:tab w:val="left" w:pos="5103"/>
        </w:tabs>
        <w:ind w:right="28"/>
        <w:rPr>
          <w:rStyle w:val="Hyperlink"/>
          <w:b/>
          <w:color w:val="C00000"/>
          <w:sz w:val="20"/>
          <w:szCs w:val="22"/>
        </w:rPr>
      </w:pPr>
      <w:r>
        <w:rPr>
          <w:b/>
          <w:color w:val="C00000"/>
          <w:sz w:val="18"/>
          <w:szCs w:val="16"/>
          <w:lang w:val="pt-BR"/>
        </w:rPr>
        <w:tab/>
      </w:r>
      <w:r>
        <w:rPr>
          <w:b/>
          <w:color w:val="C00000"/>
          <w:sz w:val="18"/>
          <w:szCs w:val="16"/>
          <w:lang w:val="pt-BR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2E5C66">
        <w:rPr>
          <w:color w:val="000000" w:themeColor="text1"/>
          <w:spacing w:val="-8"/>
          <w:sz w:val="22"/>
          <w:szCs w:val="22"/>
        </w:rPr>
        <w:t>__________</w:t>
      </w:r>
    </w:p>
    <w:p w14:paraId="47189D5E" w14:textId="77777777" w:rsidR="008B07FB" w:rsidRPr="00FF4308" w:rsidRDefault="008B07FB" w:rsidP="002E5C66">
      <w:pPr>
        <w:tabs>
          <w:tab w:val="left" w:pos="426"/>
          <w:tab w:val="left" w:pos="4536"/>
        </w:tabs>
        <w:spacing w:before="120"/>
        <w:ind w:right="28"/>
        <w:rPr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>7.</w:t>
      </w:r>
      <w:r w:rsidRPr="00A870BC">
        <w:rPr>
          <w:b/>
          <w:bCs/>
          <w:sz w:val="22"/>
          <w:szCs w:val="22"/>
        </w:rPr>
        <w:t xml:space="preserve"> </w:t>
      </w:r>
      <w:r w:rsidRPr="00DB7BCE">
        <w:rPr>
          <w:b/>
          <w:bCs/>
          <w:sz w:val="22"/>
          <w:szCs w:val="22"/>
        </w:rPr>
        <w:t>Khoanh tròn ý đúng nhất</w:t>
      </w:r>
      <w:r>
        <w:rPr>
          <w:b/>
          <w:bCs/>
          <w:sz w:val="22"/>
          <w:szCs w:val="22"/>
        </w:rPr>
        <w:t xml:space="preserve"> - </w:t>
      </w:r>
      <w:r w:rsidRPr="008B07FB">
        <w:rPr>
          <w:spacing w:val="-6"/>
          <w:sz w:val="22"/>
          <w:szCs w:val="22"/>
        </w:rPr>
        <w:t xml:space="preserve">Lý do Chúa Giê-xu phán với Ma-ri </w:t>
      </w:r>
      <w:r w:rsidRPr="008B07FB">
        <w:rPr>
          <w:i/>
          <w:spacing w:val="-6"/>
          <w:sz w:val="22"/>
          <w:szCs w:val="22"/>
        </w:rPr>
        <w:t>“Chớ rờ đến ta”</w:t>
      </w:r>
      <w:r>
        <w:rPr>
          <w:spacing w:val="-6"/>
          <w:sz w:val="22"/>
          <w:szCs w:val="22"/>
        </w:rPr>
        <w:t xml:space="preserve"> </w:t>
      </w:r>
      <w:r w:rsidRPr="008B07FB">
        <w:rPr>
          <w:spacing w:val="-6"/>
          <w:sz w:val="22"/>
          <w:szCs w:val="22"/>
        </w:rPr>
        <w:t>?</w:t>
      </w:r>
    </w:p>
    <w:p w14:paraId="165A0700" w14:textId="77777777" w:rsidR="008B07FB" w:rsidRPr="00095AFA" w:rsidRDefault="008B07FB" w:rsidP="008B07FB">
      <w:pPr>
        <w:tabs>
          <w:tab w:val="left" w:pos="2835"/>
        </w:tabs>
        <w:ind w:left="142"/>
        <w:rPr>
          <w:b/>
          <w:bCs/>
          <w:sz w:val="20"/>
          <w:szCs w:val="22"/>
        </w:rPr>
      </w:pPr>
      <w:r w:rsidRPr="00095AFA">
        <w:rPr>
          <w:b/>
          <w:bCs/>
          <w:sz w:val="20"/>
          <w:szCs w:val="22"/>
        </w:rPr>
        <w:t xml:space="preserve">a.  </w:t>
      </w:r>
      <w:r w:rsidRPr="008B07FB">
        <w:rPr>
          <w:bCs/>
          <w:sz w:val="20"/>
          <w:szCs w:val="22"/>
        </w:rPr>
        <w:t>Chúa là cái bóng không có thân thể vật lý như con người</w:t>
      </w:r>
      <w:r w:rsidRPr="00095AFA">
        <w:rPr>
          <w:bCs/>
          <w:sz w:val="20"/>
          <w:szCs w:val="22"/>
        </w:rPr>
        <w:t>.</w:t>
      </w:r>
    </w:p>
    <w:p w14:paraId="16CB5B67" w14:textId="77777777" w:rsidR="008B07FB" w:rsidRDefault="008B07FB" w:rsidP="008B07FB">
      <w:pPr>
        <w:tabs>
          <w:tab w:val="left" w:pos="2835"/>
          <w:tab w:val="left" w:pos="3686"/>
        </w:tabs>
        <w:ind w:left="142"/>
        <w:rPr>
          <w:b/>
          <w:bCs/>
          <w:color w:val="C00000"/>
          <w:sz w:val="20"/>
          <w:szCs w:val="22"/>
        </w:rPr>
      </w:pPr>
      <w:r w:rsidRPr="00095AFA">
        <w:rPr>
          <w:b/>
          <w:bCs/>
          <w:sz w:val="20"/>
          <w:szCs w:val="22"/>
        </w:rPr>
        <w:t xml:space="preserve">b.  </w:t>
      </w:r>
      <w:r w:rsidRPr="002E5C66">
        <w:rPr>
          <w:bCs/>
          <w:sz w:val="20"/>
          <w:szCs w:val="22"/>
        </w:rPr>
        <w:t>Chúa chưa lên cùng Cha</w:t>
      </w:r>
    </w:p>
    <w:p w14:paraId="127E2E13" w14:textId="77777777" w:rsidR="008B07FB" w:rsidRDefault="008B07FB" w:rsidP="008B07FB">
      <w:pPr>
        <w:tabs>
          <w:tab w:val="left" w:pos="2835"/>
        </w:tabs>
        <w:ind w:left="142"/>
        <w:rPr>
          <w:b/>
          <w:bCs/>
          <w:sz w:val="20"/>
          <w:szCs w:val="22"/>
        </w:rPr>
      </w:pPr>
      <w:r w:rsidRPr="00095AFA">
        <w:rPr>
          <w:b/>
          <w:bCs/>
          <w:sz w:val="20"/>
          <w:szCs w:val="22"/>
        </w:rPr>
        <w:t xml:space="preserve">c. </w:t>
      </w:r>
      <w:r>
        <w:rPr>
          <w:bCs/>
          <w:sz w:val="20"/>
          <w:szCs w:val="22"/>
        </w:rPr>
        <w:t xml:space="preserve"> </w:t>
      </w:r>
      <w:r w:rsidRPr="008B07FB">
        <w:rPr>
          <w:bCs/>
          <w:sz w:val="20"/>
          <w:szCs w:val="22"/>
        </w:rPr>
        <w:t>Phải giữ khoản cách giữa nam – nữ</w:t>
      </w:r>
      <w:r w:rsidRPr="00095AFA">
        <w:rPr>
          <w:bCs/>
          <w:sz w:val="20"/>
          <w:szCs w:val="22"/>
        </w:rPr>
        <w:t>.</w:t>
      </w:r>
    </w:p>
    <w:p w14:paraId="0DBA5676" w14:textId="77777777" w:rsidR="008B07FB" w:rsidRPr="004B539C" w:rsidRDefault="008B07FB" w:rsidP="008B07FB">
      <w:pPr>
        <w:tabs>
          <w:tab w:val="left" w:pos="2835"/>
        </w:tabs>
        <w:ind w:left="142"/>
        <w:rPr>
          <w:b/>
          <w:bCs/>
          <w:sz w:val="20"/>
          <w:szCs w:val="22"/>
        </w:rPr>
      </w:pPr>
      <w:r w:rsidRPr="00095AFA">
        <w:rPr>
          <w:b/>
          <w:bCs/>
          <w:sz w:val="20"/>
          <w:szCs w:val="22"/>
        </w:rPr>
        <w:t xml:space="preserve">d.  </w:t>
      </w:r>
      <w:r w:rsidRPr="008B07FB">
        <w:rPr>
          <w:bCs/>
          <w:sz w:val="20"/>
          <w:szCs w:val="22"/>
        </w:rPr>
        <w:t>C</w:t>
      </w:r>
      <w:r>
        <w:rPr>
          <w:bCs/>
          <w:sz w:val="20"/>
          <w:szCs w:val="22"/>
        </w:rPr>
        <w:t>ác c</w:t>
      </w:r>
      <w:r w:rsidRPr="008B07FB">
        <w:rPr>
          <w:bCs/>
          <w:sz w:val="20"/>
          <w:szCs w:val="22"/>
        </w:rPr>
        <w:t>âu a, b, c đều đúng</w:t>
      </w:r>
    </w:p>
    <w:p w14:paraId="4093B240" w14:textId="77777777" w:rsidR="005F4AE0" w:rsidRPr="00095AFA" w:rsidRDefault="008B07FB" w:rsidP="002E5C66">
      <w:pPr>
        <w:tabs>
          <w:tab w:val="left" w:pos="5103"/>
        </w:tabs>
        <w:ind w:right="28"/>
        <w:rPr>
          <w:b/>
          <w:color w:val="C00000"/>
          <w:sz w:val="22"/>
          <w:szCs w:val="22"/>
          <w:u w:val="single"/>
        </w:rPr>
      </w:pPr>
      <w:r>
        <w:rPr>
          <w:b/>
          <w:bCs/>
          <w:color w:val="FF0000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2E5C66">
        <w:rPr>
          <w:color w:val="000000" w:themeColor="text1"/>
          <w:spacing w:val="-8"/>
          <w:sz w:val="22"/>
          <w:szCs w:val="22"/>
        </w:rPr>
        <w:t>__________</w:t>
      </w:r>
    </w:p>
    <w:p w14:paraId="7D2A22BA" w14:textId="77777777" w:rsidR="008B07FB" w:rsidRPr="009E64C3" w:rsidRDefault="008B07FB" w:rsidP="002E5C66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8. Nối các câu cho đúng ý</w:t>
      </w:r>
      <w:r w:rsidRPr="009E64C3">
        <w:rPr>
          <w:b/>
          <w:spacing w:val="-6"/>
          <w:sz w:val="22"/>
          <w:szCs w:val="22"/>
        </w:rPr>
        <w:t xml:space="preserve">:  </w:t>
      </w:r>
    </w:p>
    <w:tbl>
      <w:tblPr>
        <w:tblStyle w:val="TableGrid"/>
        <w:tblW w:w="7371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60"/>
        <w:gridCol w:w="851"/>
        <w:gridCol w:w="3260"/>
      </w:tblGrid>
      <w:tr w:rsidR="008B07FB" w:rsidRPr="004A4A90" w14:paraId="7B107D1C" w14:textId="77777777" w:rsidTr="00FA440A">
        <w:trPr>
          <w:trHeight w:hRule="exact" w:val="340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345D6" w14:textId="77777777" w:rsidR="008B07FB" w:rsidRPr="008B07FB" w:rsidRDefault="008B07FB" w:rsidP="003E08D4">
            <w:pPr>
              <w:spacing w:before="40" w:after="40"/>
              <w:ind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. </w:t>
            </w:r>
            <w:r w:rsidRPr="008B07FB">
              <w:rPr>
                <w:sz w:val="18"/>
                <w:szCs w:val="18"/>
              </w:rPr>
              <w:t>Con vì họ mà cầu nguyện</w:t>
            </w:r>
          </w:p>
        </w:tc>
        <w:tc>
          <w:tcPr>
            <w:tcW w:w="85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1AFDC8" w14:textId="77777777" w:rsidR="008B07FB" w:rsidRPr="004A4A90" w:rsidRDefault="008B07FB" w:rsidP="003E08D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6AFBB" w14:textId="77777777" w:rsidR="008B07FB" w:rsidRPr="00635F98" w:rsidRDefault="00635F98" w:rsidP="00635F98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635F98">
              <w:rPr>
                <w:sz w:val="18"/>
                <w:szCs w:val="18"/>
              </w:rPr>
              <w:t>1</w:t>
            </w:r>
            <w:r w:rsidR="008B07FB" w:rsidRPr="00635F98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L</w:t>
            </w:r>
            <w:r w:rsidRPr="00635F98">
              <w:rPr>
                <w:sz w:val="18"/>
                <w:szCs w:val="18"/>
              </w:rPr>
              <w:t>ời Cha tức là lẽ thật</w:t>
            </w:r>
            <w:r w:rsidR="008B07FB" w:rsidRPr="00635F98">
              <w:rPr>
                <w:sz w:val="18"/>
                <w:szCs w:val="18"/>
              </w:rPr>
              <w:t>.</w:t>
            </w:r>
          </w:p>
        </w:tc>
      </w:tr>
      <w:tr w:rsidR="008B07FB" w:rsidRPr="004A4A90" w14:paraId="1563C545" w14:textId="77777777" w:rsidTr="00FA440A">
        <w:trPr>
          <w:trHeight w:hRule="exact" w:val="340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C95C1" w14:textId="77777777" w:rsidR="008B07FB" w:rsidRPr="008B07FB" w:rsidRDefault="008B07FB" w:rsidP="003E08D4">
            <w:pPr>
              <w:spacing w:before="40" w:after="40"/>
              <w:ind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. </w:t>
            </w:r>
            <w:r w:rsidRPr="008B07FB">
              <w:rPr>
                <w:sz w:val="18"/>
                <w:szCs w:val="18"/>
              </w:rPr>
              <w:t>Lạy Cha thánh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29ED40" w14:textId="77777777" w:rsidR="008B07FB" w:rsidRPr="004A4A90" w:rsidRDefault="008B07FB" w:rsidP="003E08D4">
            <w:pPr>
              <w:spacing w:before="40" w:after="40"/>
              <w:rPr>
                <w:sz w:val="20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F6573" w14:textId="77777777" w:rsidR="008B07FB" w:rsidRPr="00635F98" w:rsidRDefault="00635F98" w:rsidP="00635F98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635F98">
              <w:rPr>
                <w:sz w:val="18"/>
                <w:szCs w:val="18"/>
              </w:rPr>
              <w:t>2</w:t>
            </w:r>
            <w:r w:rsidR="008B07FB" w:rsidRPr="00635F98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X</w:t>
            </w:r>
            <w:r w:rsidRPr="00635F98">
              <w:rPr>
                <w:sz w:val="18"/>
                <w:szCs w:val="18"/>
              </w:rPr>
              <w:t>in gìn giữ họ trong danh Cha</w:t>
            </w:r>
            <w:r w:rsidR="008B07FB" w:rsidRPr="00635F98">
              <w:rPr>
                <w:sz w:val="18"/>
                <w:szCs w:val="18"/>
              </w:rPr>
              <w:t>.</w:t>
            </w:r>
          </w:p>
        </w:tc>
      </w:tr>
      <w:tr w:rsidR="008B07FB" w:rsidRPr="004A4A90" w14:paraId="3723E30D" w14:textId="77777777" w:rsidTr="00FA440A">
        <w:trPr>
          <w:trHeight w:hRule="exact" w:val="340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3AF66" w14:textId="77777777" w:rsidR="008B07FB" w:rsidRPr="008B07FB" w:rsidRDefault="008B07FB" w:rsidP="003E08D4">
            <w:pPr>
              <w:spacing w:before="40" w:after="40"/>
              <w:ind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. </w:t>
            </w:r>
            <w:r w:rsidRPr="008B07FB">
              <w:rPr>
                <w:sz w:val="18"/>
                <w:szCs w:val="18"/>
              </w:rPr>
              <w:t>Thế gian ghen ghét họ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BCB2E5" w14:textId="77777777" w:rsidR="008B07FB" w:rsidRPr="004A4A90" w:rsidRDefault="008B07FB" w:rsidP="003E08D4">
            <w:pPr>
              <w:spacing w:before="40" w:after="40"/>
              <w:rPr>
                <w:sz w:val="20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7E90A" w14:textId="77777777" w:rsidR="008B07FB" w:rsidRPr="00635F98" w:rsidRDefault="00635F98" w:rsidP="003E08D4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635F98">
              <w:rPr>
                <w:sz w:val="18"/>
                <w:szCs w:val="18"/>
              </w:rPr>
              <w:t>3</w:t>
            </w:r>
            <w:r w:rsidR="008B07FB" w:rsidRPr="00635F98">
              <w:rPr>
                <w:sz w:val="18"/>
                <w:szCs w:val="18"/>
              </w:rPr>
              <w:t xml:space="preserve">. </w:t>
            </w:r>
            <w:r w:rsidRPr="00635F98">
              <w:rPr>
                <w:sz w:val="18"/>
                <w:szCs w:val="18"/>
              </w:rPr>
              <w:t>Chẳng phải vì thế gian mà cầu nguyện</w:t>
            </w:r>
            <w:r w:rsidR="008B07FB" w:rsidRPr="00635F98">
              <w:rPr>
                <w:sz w:val="18"/>
                <w:szCs w:val="18"/>
              </w:rPr>
              <w:t>.</w:t>
            </w:r>
          </w:p>
        </w:tc>
      </w:tr>
      <w:tr w:rsidR="008B07FB" w:rsidRPr="004A4A90" w14:paraId="09C8B54E" w14:textId="77777777" w:rsidTr="00FA440A">
        <w:trPr>
          <w:trHeight w:hRule="exact" w:val="340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28F6" w14:textId="77777777" w:rsidR="008B07FB" w:rsidRPr="008B07FB" w:rsidRDefault="008B07FB" w:rsidP="003E08D4">
            <w:pPr>
              <w:spacing w:before="40" w:after="40"/>
              <w:ind w:right="-11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. </w:t>
            </w:r>
            <w:r w:rsidRPr="008B07FB">
              <w:rPr>
                <w:sz w:val="18"/>
                <w:szCs w:val="18"/>
              </w:rPr>
              <w:t>Xin Cha lấy lẽ thật khiến họ nên thánh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924AE5" w14:textId="77777777" w:rsidR="008B07FB" w:rsidRPr="004A4A90" w:rsidRDefault="008B07FB" w:rsidP="003E08D4">
            <w:pPr>
              <w:spacing w:before="40" w:after="40"/>
              <w:rPr>
                <w:sz w:val="20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11D4" w14:textId="77777777" w:rsidR="008B07FB" w:rsidRPr="00635F98" w:rsidRDefault="00635F98" w:rsidP="00635F98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635F98">
              <w:rPr>
                <w:sz w:val="18"/>
                <w:szCs w:val="18"/>
              </w:rPr>
              <w:t>4</w:t>
            </w:r>
            <w:r w:rsidR="008B07FB" w:rsidRPr="00635F98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V</w:t>
            </w:r>
            <w:r w:rsidRPr="00635F98">
              <w:rPr>
                <w:sz w:val="18"/>
                <w:szCs w:val="18"/>
              </w:rPr>
              <w:t>ì họ không thuộc về thế gian</w:t>
            </w:r>
          </w:p>
        </w:tc>
      </w:tr>
    </w:tbl>
    <w:p w14:paraId="73E02928" w14:textId="77777777" w:rsidR="001E0FEE" w:rsidRDefault="008B07FB" w:rsidP="002E5C66">
      <w:pPr>
        <w:spacing w:before="120" w:after="60"/>
        <w:rPr>
          <w:b/>
          <w:spacing w:val="-6"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 w:rsidR="00D31879">
        <w:rPr>
          <w:b/>
          <w:color w:val="000000" w:themeColor="text1"/>
          <w:spacing w:val="-8"/>
          <w:sz w:val="22"/>
          <w:szCs w:val="22"/>
        </w:rPr>
        <w:t>a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 w:rsidR="00D31879">
        <w:rPr>
          <w:color w:val="000000" w:themeColor="text1"/>
          <w:spacing w:val="-8"/>
          <w:sz w:val="22"/>
          <w:szCs w:val="22"/>
        </w:rPr>
        <w:t>–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="00545D1B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| 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 w:rsidR="00545D1B">
        <w:rPr>
          <w:color w:val="000000" w:themeColor="text1"/>
          <w:spacing w:val="-8"/>
          <w:sz w:val="22"/>
          <w:szCs w:val="22"/>
        </w:rPr>
        <w:t xml:space="preserve"> </w:t>
      </w:r>
      <w:r w:rsidR="00D31879">
        <w:rPr>
          <w:b/>
          <w:color w:val="000000" w:themeColor="text1"/>
          <w:spacing w:val="-8"/>
          <w:sz w:val="22"/>
          <w:szCs w:val="22"/>
        </w:rPr>
        <w:t>b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="00545D1B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|</w:t>
      </w:r>
      <w:r w:rsidR="00545D1B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  </w:t>
      </w:r>
      <w:r w:rsidR="00D31879">
        <w:rPr>
          <w:b/>
          <w:color w:val="000000" w:themeColor="text1"/>
          <w:spacing w:val="-8"/>
          <w:sz w:val="22"/>
          <w:szCs w:val="22"/>
        </w:rPr>
        <w:t>c</w:t>
      </w:r>
      <w:r w:rsidR="00545D1B">
        <w:rPr>
          <w:color w:val="000000" w:themeColor="text1"/>
          <w:spacing w:val="-8"/>
          <w:sz w:val="22"/>
          <w:szCs w:val="22"/>
        </w:rPr>
        <w:t xml:space="preserve"> -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. </w:t>
      </w:r>
      <w:r>
        <w:rPr>
          <w:color w:val="000000" w:themeColor="text1"/>
          <w:spacing w:val="-8"/>
          <w:sz w:val="22"/>
          <w:szCs w:val="22"/>
          <w:vertAlign w:val="subscript"/>
        </w:rPr>
        <w:t>. . .</w:t>
      </w:r>
      <w:r w:rsidRPr="00545D1B">
        <w:rPr>
          <w:color w:val="000000" w:themeColor="text1"/>
          <w:spacing w:val="-8"/>
          <w:sz w:val="22"/>
          <w:szCs w:val="22"/>
        </w:rPr>
        <w:t xml:space="preserve"> 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 w:rsidR="00545D1B">
        <w:rPr>
          <w:color w:val="000000" w:themeColor="text1"/>
          <w:spacing w:val="-8"/>
          <w:sz w:val="22"/>
          <w:szCs w:val="22"/>
        </w:rPr>
        <w:t xml:space="preserve"> </w:t>
      </w:r>
      <w:r w:rsidR="00D31879">
        <w:rPr>
          <w:b/>
          <w:color w:val="000000" w:themeColor="text1"/>
          <w:spacing w:val="-8"/>
          <w:sz w:val="22"/>
          <w:szCs w:val="22"/>
        </w:rPr>
        <w:t>d</w:t>
      </w:r>
      <w:r w:rsidR="00545D1B">
        <w:rPr>
          <w:color w:val="000000" w:themeColor="text1"/>
          <w:spacing w:val="-8"/>
          <w:sz w:val="22"/>
          <w:szCs w:val="22"/>
        </w:rPr>
        <w:t xml:space="preserve"> -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. .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 w:rsidR="00545D1B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|</w:t>
      </w:r>
      <w:r>
        <w:rPr>
          <w:b/>
          <w:bCs/>
          <w:color w:val="FF0000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2E5C66">
        <w:rPr>
          <w:color w:val="000000" w:themeColor="text1"/>
          <w:spacing w:val="-8"/>
          <w:sz w:val="22"/>
          <w:szCs w:val="22"/>
        </w:rPr>
        <w:t>_______________</w:t>
      </w:r>
    </w:p>
    <w:p w14:paraId="7997C9BB" w14:textId="77777777" w:rsidR="00BE4B66" w:rsidRDefault="00B2069D" w:rsidP="002E5C66">
      <w:pPr>
        <w:tabs>
          <w:tab w:val="left" w:pos="426"/>
          <w:tab w:val="left" w:pos="4536"/>
        </w:tabs>
        <w:spacing w:before="120"/>
        <w:ind w:left="198" w:right="28" w:hanging="198"/>
        <w:rPr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9. </w:t>
      </w:r>
      <w:r w:rsidRPr="00B2069D">
        <w:rPr>
          <w:b/>
          <w:bCs/>
          <w:sz w:val="22"/>
          <w:szCs w:val="22"/>
        </w:rPr>
        <w:t>Nếu người ta cứ từng việc Chúa Giê-xu đã làm mà chép ra</w:t>
      </w:r>
      <w:r>
        <w:rPr>
          <w:b/>
          <w:bCs/>
          <w:sz w:val="22"/>
          <w:szCs w:val="22"/>
        </w:rPr>
        <w:t xml:space="preserve"> thành sách thì Giăng tưởng rằng</w:t>
      </w:r>
      <w:r w:rsidR="00A870BC" w:rsidRPr="00B2069D">
        <w:rPr>
          <w:b/>
          <w:bCs/>
          <w:sz w:val="22"/>
          <w:szCs w:val="22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0"/>
      </w:tblGrid>
      <w:tr w:rsidR="003B1746" w:rsidRPr="00106B09" w14:paraId="0D0A9F80" w14:textId="77777777" w:rsidTr="003B1746">
        <w:trPr>
          <w:trHeight w:val="340"/>
          <w:jc w:val="center"/>
        </w:trPr>
        <w:tc>
          <w:tcPr>
            <w:tcW w:w="56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F2301D8" w14:textId="77777777" w:rsidR="003B1746" w:rsidRPr="00445E70" w:rsidRDefault="003B1746" w:rsidP="006004E5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</w:tr>
    </w:tbl>
    <w:p w14:paraId="6B95B7C8" w14:textId="77777777" w:rsidR="003B1746" w:rsidRDefault="003B1746" w:rsidP="002E5C66">
      <w:pPr>
        <w:tabs>
          <w:tab w:val="left" w:pos="426"/>
          <w:tab w:val="left" w:pos="5103"/>
        </w:tabs>
        <w:spacing w:before="120"/>
        <w:ind w:right="28"/>
        <w:rPr>
          <w:b/>
          <w:spacing w:val="-6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2E5C66">
        <w:rPr>
          <w:color w:val="000000" w:themeColor="text1"/>
          <w:spacing w:val="-8"/>
          <w:sz w:val="22"/>
          <w:szCs w:val="22"/>
        </w:rPr>
        <w:t>__________</w:t>
      </w:r>
    </w:p>
    <w:p w14:paraId="69B85C07" w14:textId="77777777" w:rsidR="005F4AE0" w:rsidRDefault="005F4AE0" w:rsidP="002E5C66">
      <w:pPr>
        <w:tabs>
          <w:tab w:val="left" w:pos="426"/>
          <w:tab w:val="left" w:pos="4536"/>
        </w:tabs>
        <w:spacing w:before="120"/>
        <w:ind w:right="28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0. H</w:t>
      </w:r>
      <w:r w:rsidRPr="005F4AE0">
        <w:rPr>
          <w:b/>
          <w:spacing w:val="-6"/>
          <w:sz w:val="22"/>
          <w:szCs w:val="22"/>
        </w:rPr>
        <w:t>oàn tất câu Kinh Thánh</w:t>
      </w:r>
    </w:p>
    <w:p w14:paraId="60AF79CB" w14:textId="77777777" w:rsidR="00FA440A" w:rsidRDefault="00FA440A" w:rsidP="00FA440A">
      <w:pPr>
        <w:tabs>
          <w:tab w:val="left" w:pos="426"/>
          <w:tab w:val="left" w:pos="4536"/>
        </w:tabs>
        <w:spacing w:before="120"/>
        <w:ind w:left="284" w:right="141"/>
        <w:rPr>
          <w:b/>
          <w:bCs/>
          <w:i/>
          <w:sz w:val="22"/>
          <w:szCs w:val="22"/>
        </w:rPr>
      </w:pPr>
      <w:r w:rsidRPr="00FA440A">
        <w:rPr>
          <w:b/>
          <w:i/>
          <w:spacing w:val="-6"/>
          <w:sz w:val="20"/>
          <w:szCs w:val="20"/>
        </w:rPr>
        <w:t>“</w:t>
      </w:r>
      <w:r w:rsidR="005F4AE0">
        <w:rPr>
          <w:spacing w:val="-6"/>
          <w:sz w:val="20"/>
          <w:szCs w:val="20"/>
          <w:vertAlign w:val="subscript"/>
        </w:rPr>
        <w:t xml:space="preserve">. . . . . . . . . . </w:t>
      </w:r>
      <w:r w:rsidR="005F4AE0" w:rsidRPr="00B16835">
        <w:rPr>
          <w:spacing w:val="-6"/>
          <w:sz w:val="20"/>
          <w:szCs w:val="20"/>
          <w:vertAlign w:val="subscript"/>
        </w:rPr>
        <w:t>. . . . . . . . . . . . . . . . .</w:t>
      </w:r>
      <w:r w:rsidR="005F4AE0" w:rsidRPr="00B16835">
        <w:rPr>
          <w:b/>
          <w:spacing w:val="-6"/>
          <w:sz w:val="20"/>
          <w:szCs w:val="20"/>
          <w:vertAlign w:val="subscript"/>
        </w:rPr>
        <w:t xml:space="preserve"> </w:t>
      </w:r>
      <w:r w:rsidR="005F4AE0" w:rsidRPr="00B16835">
        <w:rPr>
          <w:spacing w:val="-6"/>
          <w:sz w:val="20"/>
          <w:szCs w:val="20"/>
          <w:vertAlign w:val="subscript"/>
        </w:rPr>
        <w:t xml:space="preserve">. . . . . </w:t>
      </w:r>
      <w:r w:rsidR="005F4AE0" w:rsidRPr="005F4AE0">
        <w:rPr>
          <w:b/>
          <w:bCs/>
          <w:i/>
          <w:sz w:val="22"/>
          <w:szCs w:val="22"/>
        </w:rPr>
        <w:t xml:space="preserve"> Cha </w:t>
      </w:r>
      <w:r w:rsidR="005F4AE0">
        <w:rPr>
          <w:spacing w:val="-6"/>
          <w:sz w:val="20"/>
          <w:szCs w:val="20"/>
          <w:vertAlign w:val="subscript"/>
        </w:rPr>
        <w:t xml:space="preserve">. . . . . </w:t>
      </w:r>
      <w:r w:rsidR="005F4AE0" w:rsidRPr="00B16835">
        <w:rPr>
          <w:spacing w:val="-6"/>
          <w:sz w:val="20"/>
          <w:szCs w:val="20"/>
          <w:vertAlign w:val="subscript"/>
        </w:rPr>
        <w:t xml:space="preserve">. </w:t>
      </w:r>
      <w:r w:rsidR="005F4AE0">
        <w:rPr>
          <w:spacing w:val="-6"/>
          <w:sz w:val="20"/>
          <w:szCs w:val="20"/>
          <w:vertAlign w:val="subscript"/>
        </w:rPr>
        <w:t xml:space="preserve">. . . . . </w:t>
      </w:r>
      <w:r w:rsidR="005F4AE0" w:rsidRPr="00B16835">
        <w:rPr>
          <w:spacing w:val="-6"/>
          <w:sz w:val="20"/>
          <w:szCs w:val="20"/>
          <w:vertAlign w:val="subscript"/>
        </w:rPr>
        <w:t>. . . . . . . . . . . . . . . .</w:t>
      </w:r>
      <w:r w:rsidR="005F4AE0" w:rsidRPr="00B16835">
        <w:rPr>
          <w:b/>
          <w:spacing w:val="-6"/>
          <w:sz w:val="20"/>
          <w:szCs w:val="20"/>
          <w:vertAlign w:val="subscript"/>
        </w:rPr>
        <w:t xml:space="preserve"> </w:t>
      </w:r>
      <w:r w:rsidR="005F4AE0" w:rsidRPr="00B16835">
        <w:rPr>
          <w:spacing w:val="-6"/>
          <w:sz w:val="20"/>
          <w:szCs w:val="20"/>
          <w:vertAlign w:val="subscript"/>
        </w:rPr>
        <w:t xml:space="preserve">. </w:t>
      </w:r>
      <w:r w:rsidR="005F4AE0" w:rsidRPr="005F4AE0">
        <w:rPr>
          <w:b/>
          <w:bCs/>
          <w:i/>
          <w:sz w:val="22"/>
          <w:szCs w:val="22"/>
        </w:rPr>
        <w:t xml:space="preserve"> thế gian; </w:t>
      </w:r>
      <w:r w:rsidR="005F4AE0" w:rsidRPr="00B16835">
        <w:rPr>
          <w:spacing w:val="-6"/>
          <w:sz w:val="20"/>
          <w:szCs w:val="20"/>
          <w:vertAlign w:val="subscript"/>
        </w:rPr>
        <w:t>. . . . . . . . . . . . . . . . .</w:t>
      </w:r>
      <w:r w:rsidR="005F4AE0" w:rsidRPr="00B16835">
        <w:rPr>
          <w:b/>
          <w:spacing w:val="-6"/>
          <w:sz w:val="20"/>
          <w:szCs w:val="20"/>
          <w:vertAlign w:val="subscript"/>
        </w:rPr>
        <w:t xml:space="preserve"> </w:t>
      </w:r>
      <w:r w:rsidR="005F4AE0" w:rsidRPr="00B16835">
        <w:rPr>
          <w:spacing w:val="-6"/>
          <w:sz w:val="20"/>
          <w:szCs w:val="20"/>
          <w:vertAlign w:val="subscript"/>
        </w:rPr>
        <w:t xml:space="preserve">. . . . . . . . . . . . . . . . . . . . </w:t>
      </w:r>
      <w:r>
        <w:rPr>
          <w:spacing w:val="-6"/>
          <w:sz w:val="20"/>
          <w:szCs w:val="20"/>
          <w:vertAlign w:val="subscript"/>
        </w:rPr>
        <w:t>. . . . . .</w:t>
      </w:r>
    </w:p>
    <w:p w14:paraId="46E0473F" w14:textId="77777777" w:rsidR="005F4AE0" w:rsidRPr="00FA440A" w:rsidRDefault="00FA440A" w:rsidP="00FA440A">
      <w:pPr>
        <w:tabs>
          <w:tab w:val="left" w:pos="426"/>
          <w:tab w:val="left" w:pos="4536"/>
        </w:tabs>
        <w:spacing w:before="120"/>
        <w:ind w:left="284" w:right="141"/>
        <w:rPr>
          <w:spacing w:val="-6"/>
          <w:sz w:val="20"/>
          <w:szCs w:val="20"/>
          <w:vertAlign w:val="subscript"/>
        </w:rPr>
      </w:pPr>
      <w:r>
        <w:rPr>
          <w:spacing w:val="-6"/>
          <w:sz w:val="20"/>
          <w:szCs w:val="20"/>
          <w:vertAlign w:val="subscript"/>
        </w:rPr>
        <w:t xml:space="preserve">. . . . . . . . . . </w:t>
      </w:r>
      <w:r w:rsidRPr="00B16835">
        <w:rPr>
          <w:spacing w:val="-6"/>
          <w:sz w:val="20"/>
          <w:szCs w:val="20"/>
          <w:vertAlign w:val="subscript"/>
        </w:rPr>
        <w:t>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5F4AE0">
        <w:rPr>
          <w:b/>
          <w:bCs/>
          <w:i/>
          <w:sz w:val="22"/>
          <w:szCs w:val="22"/>
        </w:rPr>
        <w:t xml:space="preserve"> </w:t>
      </w:r>
      <w:r>
        <w:rPr>
          <w:b/>
          <w:bCs/>
          <w:i/>
          <w:sz w:val="22"/>
          <w:szCs w:val="22"/>
        </w:rPr>
        <w:t>t</w:t>
      </w:r>
      <w:r w:rsidR="005F4AE0" w:rsidRPr="005F4AE0">
        <w:rPr>
          <w:b/>
          <w:bCs/>
          <w:i/>
          <w:sz w:val="22"/>
          <w:szCs w:val="22"/>
        </w:rPr>
        <w:t xml:space="preserve">hế gian </w:t>
      </w:r>
      <w:r w:rsidR="005F4AE0">
        <w:rPr>
          <w:spacing w:val="-6"/>
          <w:sz w:val="20"/>
          <w:szCs w:val="20"/>
          <w:vertAlign w:val="subscript"/>
        </w:rPr>
        <w:t>. . . . . . . . . . . . .</w:t>
      </w:r>
      <w:r>
        <w:rPr>
          <w:spacing w:val="-6"/>
          <w:sz w:val="20"/>
          <w:szCs w:val="20"/>
          <w:vertAlign w:val="subscript"/>
        </w:rPr>
        <w:t xml:space="preserve"> . . . . . </w:t>
      </w:r>
      <w:r w:rsidR="005F4AE0" w:rsidRPr="00B16835">
        <w:rPr>
          <w:spacing w:val="-6"/>
          <w:sz w:val="20"/>
          <w:szCs w:val="20"/>
          <w:vertAlign w:val="subscript"/>
        </w:rPr>
        <w:t>. . . .</w:t>
      </w:r>
      <w:r w:rsidR="005F4AE0" w:rsidRPr="00B16835">
        <w:rPr>
          <w:b/>
          <w:spacing w:val="-6"/>
          <w:sz w:val="20"/>
          <w:szCs w:val="20"/>
          <w:vertAlign w:val="subscript"/>
        </w:rPr>
        <w:t xml:space="preserve"> </w:t>
      </w:r>
      <w:r w:rsidR="005F4AE0" w:rsidRPr="00B16835">
        <w:rPr>
          <w:spacing w:val="-6"/>
          <w:sz w:val="20"/>
          <w:szCs w:val="20"/>
          <w:vertAlign w:val="subscript"/>
        </w:rPr>
        <w:t xml:space="preserve">. . . . . . . . . . . . . . . . </w:t>
      </w:r>
      <w:r w:rsidR="005F4AE0" w:rsidRPr="005F4AE0">
        <w:rPr>
          <w:b/>
          <w:bCs/>
          <w:i/>
          <w:sz w:val="22"/>
          <w:szCs w:val="22"/>
        </w:rPr>
        <w:t xml:space="preserve"> Cha.</w:t>
      </w:r>
      <w:r>
        <w:rPr>
          <w:b/>
          <w:bCs/>
          <w:i/>
          <w:sz w:val="22"/>
          <w:szCs w:val="22"/>
        </w:rPr>
        <w:t>”</w:t>
      </w:r>
    </w:p>
    <w:p w14:paraId="251A284F" w14:textId="77777777" w:rsidR="0075411A" w:rsidRPr="00095AFA" w:rsidRDefault="005F4AE0" w:rsidP="002E5C66">
      <w:pPr>
        <w:tabs>
          <w:tab w:val="left" w:pos="426"/>
          <w:tab w:val="left" w:pos="5103"/>
        </w:tabs>
        <w:spacing w:before="120"/>
        <w:ind w:right="28"/>
        <w:rPr>
          <w:b/>
          <w:color w:val="C00000"/>
          <w:sz w:val="22"/>
          <w:szCs w:val="22"/>
          <w:u w:val="single"/>
        </w:rPr>
      </w:pPr>
      <w:r>
        <w:rPr>
          <w:b/>
          <w:spacing w:val="-6"/>
          <w:sz w:val="22"/>
          <w:szCs w:val="22"/>
        </w:rPr>
        <w:tab/>
      </w:r>
      <w:r>
        <w:rPr>
          <w:b/>
          <w:spacing w:val="-6"/>
          <w:sz w:val="22"/>
          <w:szCs w:val="22"/>
        </w:rPr>
        <w:tab/>
      </w:r>
      <w:r w:rsidRPr="00355D9F">
        <w:rPr>
          <w:color w:val="000000" w:themeColor="text1"/>
          <w:spacing w:val="-8"/>
          <w:sz w:val="22"/>
          <w:szCs w:val="22"/>
        </w:rPr>
        <w:t xml:space="preserve">* Giăng: </w:t>
      </w:r>
      <w:r w:rsidR="002E5C66">
        <w:rPr>
          <w:color w:val="000000" w:themeColor="text1"/>
          <w:spacing w:val="-8"/>
          <w:sz w:val="22"/>
          <w:szCs w:val="22"/>
        </w:rPr>
        <w:t>__________</w:t>
      </w:r>
    </w:p>
    <w:p w14:paraId="7789322B" w14:textId="77777777" w:rsidR="00522960" w:rsidRPr="005F4AE0" w:rsidRDefault="00522960" w:rsidP="002E5C66">
      <w:pPr>
        <w:tabs>
          <w:tab w:val="left" w:pos="4536"/>
        </w:tabs>
        <w:spacing w:before="120" w:after="120"/>
        <w:ind w:right="28"/>
        <w:rPr>
          <w:rStyle w:val="Hyperlink"/>
          <w:b/>
          <w:bCs/>
          <w:color w:val="auto"/>
          <w:sz w:val="22"/>
          <w:szCs w:val="22"/>
          <w:u w:val="none"/>
        </w:rPr>
      </w:pPr>
    </w:p>
    <w:p w14:paraId="655682CC" w14:textId="77777777" w:rsidR="0075411A" w:rsidRPr="00095AFA" w:rsidRDefault="00545D1B" w:rsidP="0075411A">
      <w:pPr>
        <w:spacing w:before="60" w:after="60"/>
        <w:rPr>
          <w:b/>
          <w:spacing w:val="-6"/>
          <w:sz w:val="6"/>
          <w:szCs w:val="22"/>
        </w:rPr>
      </w:pPr>
      <w:r w:rsidRPr="007F79E3">
        <w:rPr>
          <w:b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7AE97F" wp14:editId="485C778A">
                <wp:simplePos x="0" y="0"/>
                <wp:positionH relativeFrom="column">
                  <wp:posOffset>-46990</wp:posOffset>
                </wp:positionH>
                <wp:positionV relativeFrom="paragraph">
                  <wp:posOffset>48032</wp:posOffset>
                </wp:positionV>
                <wp:extent cx="4916805" cy="1155065"/>
                <wp:effectExtent l="0" t="0" r="17145" b="260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6805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996431E" w14:textId="77777777" w:rsidR="00C21BB1" w:rsidRPr="003961AF" w:rsidRDefault="00C21BB1" w:rsidP="00C21BB1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0499A314" w14:textId="77777777" w:rsidR="00C21BB1" w:rsidRPr="008B0ED7" w:rsidRDefault="00AB5899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Hạn chót nộp bài số </w:t>
                            </w:r>
                            <w:r w:rsidR="00F32E76">
                              <w:rPr>
                                <w:b/>
                                <w:sz w:val="20"/>
                                <w:szCs w:val="20"/>
                              </w:rPr>
                              <w:t>20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: Chúa nhật, ngày</w:t>
                            </w:r>
                            <w:r w:rsidR="00CB66D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32E76">
                              <w:rPr>
                                <w:b/>
                                <w:sz w:val="20"/>
                                <w:szCs w:val="20"/>
                              </w:rPr>
                              <w:t>21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0</w:t>
                            </w:r>
                            <w:r w:rsidR="005F59F8">
                              <w:rPr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C21BB1"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="00C21BB1"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1511ED31" w14:textId="77777777" w:rsidR="00C21BB1" w:rsidRPr="003961AF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BC529BE" w14:textId="77777777" w:rsidR="00C21BB1" w:rsidRPr="003961AF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05DF6007" w14:textId="77777777" w:rsidR="00C21BB1" w:rsidRPr="00AC757D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73A5B6" w14:textId="77777777" w:rsidR="00C21BB1" w:rsidRPr="003961AF" w:rsidRDefault="00C21BB1" w:rsidP="00C21BB1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E8F06" id="Text Box 4" o:spid="_x0000_s1036" type="#_x0000_t202" style="position:absolute;margin-left:-3.7pt;margin-top:3.8pt;width:387.15pt;height:9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" filled="f">
                <v:textbox>
                  <w:txbxContent>
                    <w:p w14:paraId="579D3C60" w14:textId="77777777" w:rsidR="00C21BB1" w:rsidRPr="003961AF" w:rsidRDefault="00C21BB1" w:rsidP="00C21BB1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46220737" w14:textId="27184796" w:rsidR="00C21BB1" w:rsidRPr="008B0ED7" w:rsidRDefault="00AB5899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Hạn chót nộp bài số </w:t>
                      </w:r>
                      <w:r w:rsidR="00F32E76">
                        <w:rPr>
                          <w:b/>
                          <w:sz w:val="20"/>
                          <w:szCs w:val="20"/>
                        </w:rPr>
                        <w:t>20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: Chúa nhật, ngày</w:t>
                      </w:r>
                      <w:r w:rsidR="00CB66D9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F32E76">
                        <w:rPr>
                          <w:b/>
                          <w:sz w:val="20"/>
                          <w:szCs w:val="20"/>
                        </w:rPr>
                        <w:t>21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0</w:t>
                      </w:r>
                      <w:r w:rsidR="005F59F8">
                        <w:rPr>
                          <w:b/>
                          <w:sz w:val="20"/>
                          <w:szCs w:val="20"/>
                        </w:rPr>
                        <w:t>5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="00C21BB1"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="00C21BB1"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227BA8BE" w14:textId="77777777" w:rsidR="00C21BB1" w:rsidRPr="003961AF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7D0539BE" w14:textId="77777777" w:rsidR="00C21BB1" w:rsidRPr="003961AF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4C851B1E" w14:textId="77777777" w:rsidR="00C21BB1" w:rsidRPr="00AC757D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6E39B9" w14:textId="77777777" w:rsidR="00C21BB1" w:rsidRPr="003961AF" w:rsidRDefault="00C21BB1" w:rsidP="00C21BB1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</v:shape>
            </w:pict>
          </mc:Fallback>
        </mc:AlternateContent>
      </w:r>
    </w:p>
    <w:p w14:paraId="42E4AA98" w14:textId="77777777" w:rsidR="00095AFA" w:rsidRDefault="00095AFA" w:rsidP="0075411A">
      <w:pPr>
        <w:spacing w:before="60" w:after="60"/>
        <w:rPr>
          <w:b/>
          <w:spacing w:val="-6"/>
          <w:sz w:val="22"/>
          <w:szCs w:val="22"/>
        </w:rPr>
      </w:pPr>
    </w:p>
    <w:p w14:paraId="597164EE" w14:textId="77777777" w:rsidR="00B24E0C" w:rsidRPr="00CE63B6" w:rsidRDefault="00B24E0C" w:rsidP="00B24E0C">
      <w:pPr>
        <w:tabs>
          <w:tab w:val="left" w:pos="284"/>
        </w:tabs>
        <w:jc w:val="both"/>
        <w:rPr>
          <w:spacing w:val="-6"/>
          <w:sz w:val="10"/>
          <w:szCs w:val="22"/>
        </w:rPr>
      </w:pPr>
    </w:p>
    <w:p w14:paraId="6E39E4E3" w14:textId="77777777" w:rsidR="00D37DBF" w:rsidRDefault="00D37DBF" w:rsidP="00D37DBF">
      <w:pPr>
        <w:spacing w:after="60"/>
        <w:rPr>
          <w:b/>
          <w:bCs/>
          <w:color w:val="C00000"/>
          <w:sz w:val="22"/>
          <w:szCs w:val="22"/>
        </w:rPr>
      </w:pPr>
    </w:p>
    <w:p w14:paraId="3E0EBDEB" w14:textId="77777777" w:rsidR="00D37DBF" w:rsidRDefault="00D37DBF" w:rsidP="00D37DBF">
      <w:pPr>
        <w:tabs>
          <w:tab w:val="left" w:pos="4536"/>
        </w:tabs>
        <w:spacing w:before="60" w:after="60"/>
        <w:rPr>
          <w:b/>
          <w:bCs/>
          <w:color w:val="C00000"/>
          <w:sz w:val="22"/>
          <w:szCs w:val="22"/>
        </w:rPr>
      </w:pPr>
    </w:p>
    <w:p w14:paraId="5698B81C" w14:textId="77777777" w:rsidR="00D37DBF" w:rsidRPr="00FF3B69" w:rsidRDefault="00D37DBF" w:rsidP="00FF3B69">
      <w:pPr>
        <w:tabs>
          <w:tab w:val="left" w:pos="2127"/>
          <w:tab w:val="left" w:pos="4536"/>
        </w:tabs>
        <w:ind w:left="284"/>
        <w:rPr>
          <w:b/>
          <w:bCs/>
          <w:color w:val="C00000"/>
          <w:sz w:val="12"/>
          <w:szCs w:val="12"/>
        </w:rPr>
      </w:pPr>
      <w:r>
        <w:rPr>
          <w:b/>
          <w:bCs/>
          <w:color w:val="C00000"/>
          <w:sz w:val="22"/>
          <w:szCs w:val="22"/>
        </w:rPr>
        <w:br/>
      </w:r>
    </w:p>
    <w:sectPr w:rsidR="00D37DBF" w:rsidRPr="00FF3B69" w:rsidSect="00545D1B">
      <w:pgSz w:w="8391" w:h="11906" w:code="11"/>
      <w:pgMar w:top="567" w:right="453" w:bottom="426" w:left="426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3619314">
    <w:abstractNumId w:val="3"/>
  </w:num>
  <w:num w:numId="2" w16cid:durableId="826438727">
    <w:abstractNumId w:val="4"/>
  </w:num>
  <w:num w:numId="3" w16cid:durableId="1979064704">
    <w:abstractNumId w:val="7"/>
  </w:num>
  <w:num w:numId="4" w16cid:durableId="1554808181">
    <w:abstractNumId w:val="9"/>
  </w:num>
  <w:num w:numId="5" w16cid:durableId="29301528">
    <w:abstractNumId w:val="0"/>
  </w:num>
  <w:num w:numId="6" w16cid:durableId="882327420">
    <w:abstractNumId w:val="5"/>
  </w:num>
  <w:num w:numId="7" w16cid:durableId="662273936">
    <w:abstractNumId w:val="8"/>
  </w:num>
  <w:num w:numId="8" w16cid:durableId="705566181">
    <w:abstractNumId w:val="2"/>
  </w:num>
  <w:num w:numId="9" w16cid:durableId="299115699">
    <w:abstractNumId w:val="12"/>
  </w:num>
  <w:num w:numId="10" w16cid:durableId="878930261">
    <w:abstractNumId w:val="10"/>
  </w:num>
  <w:num w:numId="11" w16cid:durableId="1209221320">
    <w:abstractNumId w:val="11"/>
  </w:num>
  <w:num w:numId="12" w16cid:durableId="178204785">
    <w:abstractNumId w:val="1"/>
  </w:num>
  <w:num w:numId="13" w16cid:durableId="56271324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xMzI1tzQ3MANCSyUdpeDU4uLM/DyQAsNaALQu9bwsAAAA"/>
  </w:docVars>
  <w:rsids>
    <w:rsidRoot w:val="002E11C5"/>
    <w:rsid w:val="00000BF6"/>
    <w:rsid w:val="000033D9"/>
    <w:rsid w:val="000054C2"/>
    <w:rsid w:val="0000587E"/>
    <w:rsid w:val="000075B2"/>
    <w:rsid w:val="000118EB"/>
    <w:rsid w:val="00012153"/>
    <w:rsid w:val="00013DA3"/>
    <w:rsid w:val="00014CC8"/>
    <w:rsid w:val="000161FC"/>
    <w:rsid w:val="00016439"/>
    <w:rsid w:val="00016723"/>
    <w:rsid w:val="00017F96"/>
    <w:rsid w:val="00021342"/>
    <w:rsid w:val="00025719"/>
    <w:rsid w:val="00030606"/>
    <w:rsid w:val="0003203C"/>
    <w:rsid w:val="00034212"/>
    <w:rsid w:val="000366C1"/>
    <w:rsid w:val="00040311"/>
    <w:rsid w:val="00041743"/>
    <w:rsid w:val="00041DE5"/>
    <w:rsid w:val="00041ED7"/>
    <w:rsid w:val="00041FE0"/>
    <w:rsid w:val="000432E0"/>
    <w:rsid w:val="000435AB"/>
    <w:rsid w:val="00045C20"/>
    <w:rsid w:val="00047BFD"/>
    <w:rsid w:val="00047F2D"/>
    <w:rsid w:val="00050EDF"/>
    <w:rsid w:val="00052FD4"/>
    <w:rsid w:val="00053A7F"/>
    <w:rsid w:val="00053AF9"/>
    <w:rsid w:val="000540EF"/>
    <w:rsid w:val="00054781"/>
    <w:rsid w:val="00054F67"/>
    <w:rsid w:val="00056384"/>
    <w:rsid w:val="000570FC"/>
    <w:rsid w:val="00057B84"/>
    <w:rsid w:val="00060145"/>
    <w:rsid w:val="00062401"/>
    <w:rsid w:val="000671B0"/>
    <w:rsid w:val="000704C9"/>
    <w:rsid w:val="00073A1E"/>
    <w:rsid w:val="00073E4D"/>
    <w:rsid w:val="00074962"/>
    <w:rsid w:val="00075AA1"/>
    <w:rsid w:val="00076916"/>
    <w:rsid w:val="00077148"/>
    <w:rsid w:val="000823D2"/>
    <w:rsid w:val="000830B0"/>
    <w:rsid w:val="00083D3C"/>
    <w:rsid w:val="00085048"/>
    <w:rsid w:val="00085D17"/>
    <w:rsid w:val="00086579"/>
    <w:rsid w:val="00086AA8"/>
    <w:rsid w:val="00090050"/>
    <w:rsid w:val="00090EB1"/>
    <w:rsid w:val="00091A8D"/>
    <w:rsid w:val="00091B86"/>
    <w:rsid w:val="000940EB"/>
    <w:rsid w:val="0009428E"/>
    <w:rsid w:val="000944AF"/>
    <w:rsid w:val="0009592C"/>
    <w:rsid w:val="00095AFA"/>
    <w:rsid w:val="00096DD6"/>
    <w:rsid w:val="000A2D33"/>
    <w:rsid w:val="000A3997"/>
    <w:rsid w:val="000A5A40"/>
    <w:rsid w:val="000A6B9D"/>
    <w:rsid w:val="000A7E87"/>
    <w:rsid w:val="000B1225"/>
    <w:rsid w:val="000B2DE6"/>
    <w:rsid w:val="000B6A67"/>
    <w:rsid w:val="000B7136"/>
    <w:rsid w:val="000C2BD3"/>
    <w:rsid w:val="000C54E4"/>
    <w:rsid w:val="000C632B"/>
    <w:rsid w:val="000C72F9"/>
    <w:rsid w:val="000D12C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864"/>
    <w:rsid w:val="000F2D6E"/>
    <w:rsid w:val="000F6C42"/>
    <w:rsid w:val="00101FD7"/>
    <w:rsid w:val="001030D7"/>
    <w:rsid w:val="0010345D"/>
    <w:rsid w:val="00105631"/>
    <w:rsid w:val="00105E9D"/>
    <w:rsid w:val="001076F4"/>
    <w:rsid w:val="001101BF"/>
    <w:rsid w:val="00110DCE"/>
    <w:rsid w:val="001115D5"/>
    <w:rsid w:val="00111A46"/>
    <w:rsid w:val="00113A16"/>
    <w:rsid w:val="00120966"/>
    <w:rsid w:val="0012223E"/>
    <w:rsid w:val="00127060"/>
    <w:rsid w:val="001328CE"/>
    <w:rsid w:val="00140F36"/>
    <w:rsid w:val="00140FCF"/>
    <w:rsid w:val="001415E2"/>
    <w:rsid w:val="00143CD3"/>
    <w:rsid w:val="0014439F"/>
    <w:rsid w:val="001459D9"/>
    <w:rsid w:val="00145DDA"/>
    <w:rsid w:val="00147580"/>
    <w:rsid w:val="00150EF3"/>
    <w:rsid w:val="001537CF"/>
    <w:rsid w:val="00153A1B"/>
    <w:rsid w:val="00154E08"/>
    <w:rsid w:val="00155230"/>
    <w:rsid w:val="00155457"/>
    <w:rsid w:val="00156F91"/>
    <w:rsid w:val="00161528"/>
    <w:rsid w:val="001617C3"/>
    <w:rsid w:val="00162608"/>
    <w:rsid w:val="00164A28"/>
    <w:rsid w:val="001652E1"/>
    <w:rsid w:val="00166267"/>
    <w:rsid w:val="00166D8A"/>
    <w:rsid w:val="00170E43"/>
    <w:rsid w:val="00171A43"/>
    <w:rsid w:val="00171ABD"/>
    <w:rsid w:val="00171AE9"/>
    <w:rsid w:val="00171F06"/>
    <w:rsid w:val="0017276E"/>
    <w:rsid w:val="00172A28"/>
    <w:rsid w:val="00173172"/>
    <w:rsid w:val="001739AB"/>
    <w:rsid w:val="00176588"/>
    <w:rsid w:val="0017703D"/>
    <w:rsid w:val="001772C5"/>
    <w:rsid w:val="001778D1"/>
    <w:rsid w:val="00177939"/>
    <w:rsid w:val="0018093E"/>
    <w:rsid w:val="00181653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92481"/>
    <w:rsid w:val="00192F04"/>
    <w:rsid w:val="0019375F"/>
    <w:rsid w:val="001940C0"/>
    <w:rsid w:val="00194339"/>
    <w:rsid w:val="00195E37"/>
    <w:rsid w:val="00195F49"/>
    <w:rsid w:val="001A1244"/>
    <w:rsid w:val="001A197B"/>
    <w:rsid w:val="001A2F0A"/>
    <w:rsid w:val="001A30D6"/>
    <w:rsid w:val="001A43A3"/>
    <w:rsid w:val="001A5945"/>
    <w:rsid w:val="001A5FA6"/>
    <w:rsid w:val="001A77FC"/>
    <w:rsid w:val="001B0606"/>
    <w:rsid w:val="001B3754"/>
    <w:rsid w:val="001B4430"/>
    <w:rsid w:val="001B5DC7"/>
    <w:rsid w:val="001B675F"/>
    <w:rsid w:val="001B75E5"/>
    <w:rsid w:val="001C0E3F"/>
    <w:rsid w:val="001C1903"/>
    <w:rsid w:val="001C1C1F"/>
    <w:rsid w:val="001C300D"/>
    <w:rsid w:val="001C4057"/>
    <w:rsid w:val="001C6EDF"/>
    <w:rsid w:val="001D5FA7"/>
    <w:rsid w:val="001D71A5"/>
    <w:rsid w:val="001E0804"/>
    <w:rsid w:val="001E0FEE"/>
    <w:rsid w:val="001E1207"/>
    <w:rsid w:val="001E25DE"/>
    <w:rsid w:val="001E388A"/>
    <w:rsid w:val="001E3F2C"/>
    <w:rsid w:val="001E40B1"/>
    <w:rsid w:val="001E4ED9"/>
    <w:rsid w:val="001E6043"/>
    <w:rsid w:val="001E718B"/>
    <w:rsid w:val="001F0B5F"/>
    <w:rsid w:val="001F11FB"/>
    <w:rsid w:val="001F1D00"/>
    <w:rsid w:val="001F2739"/>
    <w:rsid w:val="001F35D5"/>
    <w:rsid w:val="001F4BEB"/>
    <w:rsid w:val="001F70D2"/>
    <w:rsid w:val="00201F9F"/>
    <w:rsid w:val="002025A9"/>
    <w:rsid w:val="002025E9"/>
    <w:rsid w:val="00207DAC"/>
    <w:rsid w:val="00207E16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27A3"/>
    <w:rsid w:val="0022307C"/>
    <w:rsid w:val="00223CE4"/>
    <w:rsid w:val="002251D6"/>
    <w:rsid w:val="00225779"/>
    <w:rsid w:val="00226725"/>
    <w:rsid w:val="00226981"/>
    <w:rsid w:val="00231D35"/>
    <w:rsid w:val="00236DA5"/>
    <w:rsid w:val="00240135"/>
    <w:rsid w:val="00246003"/>
    <w:rsid w:val="0025036E"/>
    <w:rsid w:val="002528F6"/>
    <w:rsid w:val="00257FF4"/>
    <w:rsid w:val="00260CAE"/>
    <w:rsid w:val="00261EDB"/>
    <w:rsid w:val="002625B6"/>
    <w:rsid w:val="00263D6F"/>
    <w:rsid w:val="002645FF"/>
    <w:rsid w:val="00265892"/>
    <w:rsid w:val="002658B3"/>
    <w:rsid w:val="002659F9"/>
    <w:rsid w:val="002669F5"/>
    <w:rsid w:val="0026781D"/>
    <w:rsid w:val="00267CFC"/>
    <w:rsid w:val="002701C7"/>
    <w:rsid w:val="0027642F"/>
    <w:rsid w:val="002771C0"/>
    <w:rsid w:val="0027755A"/>
    <w:rsid w:val="00280348"/>
    <w:rsid w:val="002819C8"/>
    <w:rsid w:val="00285D5E"/>
    <w:rsid w:val="00290793"/>
    <w:rsid w:val="00290C7F"/>
    <w:rsid w:val="002925CA"/>
    <w:rsid w:val="002945FC"/>
    <w:rsid w:val="00294934"/>
    <w:rsid w:val="00296EBF"/>
    <w:rsid w:val="002A02F9"/>
    <w:rsid w:val="002A04F6"/>
    <w:rsid w:val="002A1F38"/>
    <w:rsid w:val="002A2E64"/>
    <w:rsid w:val="002A423E"/>
    <w:rsid w:val="002A49B7"/>
    <w:rsid w:val="002A4A5F"/>
    <w:rsid w:val="002A4C8E"/>
    <w:rsid w:val="002A5035"/>
    <w:rsid w:val="002A5659"/>
    <w:rsid w:val="002A6A1B"/>
    <w:rsid w:val="002B0A0F"/>
    <w:rsid w:val="002B4397"/>
    <w:rsid w:val="002B4F5B"/>
    <w:rsid w:val="002B6533"/>
    <w:rsid w:val="002B7FF6"/>
    <w:rsid w:val="002C0EC5"/>
    <w:rsid w:val="002C1229"/>
    <w:rsid w:val="002C3A08"/>
    <w:rsid w:val="002C3A2E"/>
    <w:rsid w:val="002C5518"/>
    <w:rsid w:val="002C65A3"/>
    <w:rsid w:val="002C6E7E"/>
    <w:rsid w:val="002D1E48"/>
    <w:rsid w:val="002D2CF9"/>
    <w:rsid w:val="002D3649"/>
    <w:rsid w:val="002D3AE5"/>
    <w:rsid w:val="002D50EE"/>
    <w:rsid w:val="002D5B0B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5FE"/>
    <w:rsid w:val="002E5103"/>
    <w:rsid w:val="002E5C66"/>
    <w:rsid w:val="002F1E89"/>
    <w:rsid w:val="002F23A0"/>
    <w:rsid w:val="002F38B3"/>
    <w:rsid w:val="002F4BCD"/>
    <w:rsid w:val="002F75F7"/>
    <w:rsid w:val="00301121"/>
    <w:rsid w:val="00301BAC"/>
    <w:rsid w:val="00303674"/>
    <w:rsid w:val="00304506"/>
    <w:rsid w:val="00307852"/>
    <w:rsid w:val="0031279B"/>
    <w:rsid w:val="00312969"/>
    <w:rsid w:val="00313AD6"/>
    <w:rsid w:val="0031505F"/>
    <w:rsid w:val="00315777"/>
    <w:rsid w:val="00315D00"/>
    <w:rsid w:val="003178E4"/>
    <w:rsid w:val="00320773"/>
    <w:rsid w:val="00320ECC"/>
    <w:rsid w:val="00322D95"/>
    <w:rsid w:val="003250F2"/>
    <w:rsid w:val="00325E4E"/>
    <w:rsid w:val="0032656C"/>
    <w:rsid w:val="00326608"/>
    <w:rsid w:val="003268E2"/>
    <w:rsid w:val="003314B3"/>
    <w:rsid w:val="0033186C"/>
    <w:rsid w:val="00331CE8"/>
    <w:rsid w:val="00332896"/>
    <w:rsid w:val="00332AC6"/>
    <w:rsid w:val="00336469"/>
    <w:rsid w:val="00343C1F"/>
    <w:rsid w:val="003469B1"/>
    <w:rsid w:val="00347DB2"/>
    <w:rsid w:val="003528A8"/>
    <w:rsid w:val="00355D9F"/>
    <w:rsid w:val="0035642A"/>
    <w:rsid w:val="003568ED"/>
    <w:rsid w:val="00362D7D"/>
    <w:rsid w:val="00363546"/>
    <w:rsid w:val="00363F42"/>
    <w:rsid w:val="00364CC3"/>
    <w:rsid w:val="003702B6"/>
    <w:rsid w:val="00371A85"/>
    <w:rsid w:val="00371ACF"/>
    <w:rsid w:val="003721F4"/>
    <w:rsid w:val="003757B6"/>
    <w:rsid w:val="00375A08"/>
    <w:rsid w:val="00380665"/>
    <w:rsid w:val="00382C19"/>
    <w:rsid w:val="003864B2"/>
    <w:rsid w:val="00386D56"/>
    <w:rsid w:val="003946C5"/>
    <w:rsid w:val="003961AF"/>
    <w:rsid w:val="003A0858"/>
    <w:rsid w:val="003A1FC9"/>
    <w:rsid w:val="003A5E74"/>
    <w:rsid w:val="003A5ED3"/>
    <w:rsid w:val="003B1746"/>
    <w:rsid w:val="003B2BF5"/>
    <w:rsid w:val="003B386F"/>
    <w:rsid w:val="003B4806"/>
    <w:rsid w:val="003B5EB4"/>
    <w:rsid w:val="003D0A7A"/>
    <w:rsid w:val="003D2546"/>
    <w:rsid w:val="003D3FF5"/>
    <w:rsid w:val="003D5A20"/>
    <w:rsid w:val="003D6748"/>
    <w:rsid w:val="003D7844"/>
    <w:rsid w:val="003D7ADD"/>
    <w:rsid w:val="003E2817"/>
    <w:rsid w:val="003E3076"/>
    <w:rsid w:val="003E3265"/>
    <w:rsid w:val="003E64A1"/>
    <w:rsid w:val="003F0432"/>
    <w:rsid w:val="003F0E10"/>
    <w:rsid w:val="003F4C72"/>
    <w:rsid w:val="003F61F5"/>
    <w:rsid w:val="003F6BE6"/>
    <w:rsid w:val="003F735A"/>
    <w:rsid w:val="003F7F10"/>
    <w:rsid w:val="00403ADB"/>
    <w:rsid w:val="00403BAD"/>
    <w:rsid w:val="00404892"/>
    <w:rsid w:val="00405636"/>
    <w:rsid w:val="0040651B"/>
    <w:rsid w:val="00407728"/>
    <w:rsid w:val="004167E9"/>
    <w:rsid w:val="00421910"/>
    <w:rsid w:val="004225F6"/>
    <w:rsid w:val="00426134"/>
    <w:rsid w:val="004306A7"/>
    <w:rsid w:val="004313F2"/>
    <w:rsid w:val="00432227"/>
    <w:rsid w:val="00432E85"/>
    <w:rsid w:val="004408AF"/>
    <w:rsid w:val="0044092B"/>
    <w:rsid w:val="0044203D"/>
    <w:rsid w:val="004435B0"/>
    <w:rsid w:val="00445C42"/>
    <w:rsid w:val="00445E70"/>
    <w:rsid w:val="00451149"/>
    <w:rsid w:val="00451B16"/>
    <w:rsid w:val="00452184"/>
    <w:rsid w:val="0045328B"/>
    <w:rsid w:val="004535CA"/>
    <w:rsid w:val="0045394F"/>
    <w:rsid w:val="00456C83"/>
    <w:rsid w:val="00457DE1"/>
    <w:rsid w:val="00460590"/>
    <w:rsid w:val="00461605"/>
    <w:rsid w:val="00464026"/>
    <w:rsid w:val="004648F1"/>
    <w:rsid w:val="00466746"/>
    <w:rsid w:val="00467BC6"/>
    <w:rsid w:val="004703E8"/>
    <w:rsid w:val="004722CE"/>
    <w:rsid w:val="00474380"/>
    <w:rsid w:val="00475208"/>
    <w:rsid w:val="00475682"/>
    <w:rsid w:val="00476F65"/>
    <w:rsid w:val="00481144"/>
    <w:rsid w:val="00482BAC"/>
    <w:rsid w:val="004839A1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3660"/>
    <w:rsid w:val="00494BD8"/>
    <w:rsid w:val="00495ADC"/>
    <w:rsid w:val="004A1947"/>
    <w:rsid w:val="004A42B1"/>
    <w:rsid w:val="004A4A90"/>
    <w:rsid w:val="004A5585"/>
    <w:rsid w:val="004A56D7"/>
    <w:rsid w:val="004B10FF"/>
    <w:rsid w:val="004B1792"/>
    <w:rsid w:val="004B329B"/>
    <w:rsid w:val="004B539C"/>
    <w:rsid w:val="004C20BA"/>
    <w:rsid w:val="004C29CF"/>
    <w:rsid w:val="004C2FA8"/>
    <w:rsid w:val="004C4028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D26"/>
    <w:rsid w:val="004D72C9"/>
    <w:rsid w:val="004E1DC6"/>
    <w:rsid w:val="004E205D"/>
    <w:rsid w:val="004E3690"/>
    <w:rsid w:val="004E557B"/>
    <w:rsid w:val="004E5C54"/>
    <w:rsid w:val="004E69BC"/>
    <w:rsid w:val="004F2E7A"/>
    <w:rsid w:val="004F4597"/>
    <w:rsid w:val="004F50B5"/>
    <w:rsid w:val="004F7798"/>
    <w:rsid w:val="00501427"/>
    <w:rsid w:val="00502DDB"/>
    <w:rsid w:val="00502E11"/>
    <w:rsid w:val="00505D35"/>
    <w:rsid w:val="00506C74"/>
    <w:rsid w:val="00507CFE"/>
    <w:rsid w:val="00510776"/>
    <w:rsid w:val="00514923"/>
    <w:rsid w:val="00516CE0"/>
    <w:rsid w:val="005179C5"/>
    <w:rsid w:val="0052000E"/>
    <w:rsid w:val="00522960"/>
    <w:rsid w:val="00523296"/>
    <w:rsid w:val="0052468D"/>
    <w:rsid w:val="005254F8"/>
    <w:rsid w:val="00526610"/>
    <w:rsid w:val="00530D86"/>
    <w:rsid w:val="00531A1D"/>
    <w:rsid w:val="00531FB0"/>
    <w:rsid w:val="00535FA3"/>
    <w:rsid w:val="00536EBE"/>
    <w:rsid w:val="00536F29"/>
    <w:rsid w:val="0053752A"/>
    <w:rsid w:val="00537B6F"/>
    <w:rsid w:val="00537DB1"/>
    <w:rsid w:val="00541213"/>
    <w:rsid w:val="005422D1"/>
    <w:rsid w:val="00542371"/>
    <w:rsid w:val="0054368B"/>
    <w:rsid w:val="0054514F"/>
    <w:rsid w:val="00545D1B"/>
    <w:rsid w:val="00546FE7"/>
    <w:rsid w:val="005472FE"/>
    <w:rsid w:val="005557B0"/>
    <w:rsid w:val="0056404E"/>
    <w:rsid w:val="005719AA"/>
    <w:rsid w:val="00574503"/>
    <w:rsid w:val="00576F88"/>
    <w:rsid w:val="005801D6"/>
    <w:rsid w:val="00581CF1"/>
    <w:rsid w:val="00583ACA"/>
    <w:rsid w:val="0058402B"/>
    <w:rsid w:val="00585A7E"/>
    <w:rsid w:val="00587A1E"/>
    <w:rsid w:val="00587E8F"/>
    <w:rsid w:val="0059030E"/>
    <w:rsid w:val="00590915"/>
    <w:rsid w:val="0059357B"/>
    <w:rsid w:val="00595E08"/>
    <w:rsid w:val="005A45C4"/>
    <w:rsid w:val="005A50B6"/>
    <w:rsid w:val="005A6EC7"/>
    <w:rsid w:val="005B02DF"/>
    <w:rsid w:val="005B2CC2"/>
    <w:rsid w:val="005B4A02"/>
    <w:rsid w:val="005B64E7"/>
    <w:rsid w:val="005C2ADB"/>
    <w:rsid w:val="005C3400"/>
    <w:rsid w:val="005C56BA"/>
    <w:rsid w:val="005C58AB"/>
    <w:rsid w:val="005C7CA4"/>
    <w:rsid w:val="005D01BD"/>
    <w:rsid w:val="005D04E9"/>
    <w:rsid w:val="005D0F2B"/>
    <w:rsid w:val="005D111D"/>
    <w:rsid w:val="005D18FC"/>
    <w:rsid w:val="005D21EA"/>
    <w:rsid w:val="005D505D"/>
    <w:rsid w:val="005D565F"/>
    <w:rsid w:val="005D5886"/>
    <w:rsid w:val="005E03C5"/>
    <w:rsid w:val="005E256D"/>
    <w:rsid w:val="005E2ABB"/>
    <w:rsid w:val="005E36A4"/>
    <w:rsid w:val="005E3EE8"/>
    <w:rsid w:val="005E5266"/>
    <w:rsid w:val="005E6800"/>
    <w:rsid w:val="005F0542"/>
    <w:rsid w:val="005F0A3C"/>
    <w:rsid w:val="005F1C8D"/>
    <w:rsid w:val="005F4AE0"/>
    <w:rsid w:val="005F59F8"/>
    <w:rsid w:val="005F6063"/>
    <w:rsid w:val="005F78A2"/>
    <w:rsid w:val="00600237"/>
    <w:rsid w:val="00600D23"/>
    <w:rsid w:val="00602F3E"/>
    <w:rsid w:val="006034D1"/>
    <w:rsid w:val="00603F41"/>
    <w:rsid w:val="00603FF9"/>
    <w:rsid w:val="00604EA7"/>
    <w:rsid w:val="00605D2C"/>
    <w:rsid w:val="00610229"/>
    <w:rsid w:val="00610577"/>
    <w:rsid w:val="0062010E"/>
    <w:rsid w:val="00620CC8"/>
    <w:rsid w:val="006246FE"/>
    <w:rsid w:val="00630797"/>
    <w:rsid w:val="00630E5E"/>
    <w:rsid w:val="00631DC7"/>
    <w:rsid w:val="00632387"/>
    <w:rsid w:val="006324EA"/>
    <w:rsid w:val="00633795"/>
    <w:rsid w:val="00634DC2"/>
    <w:rsid w:val="00635F8F"/>
    <w:rsid w:val="00635F98"/>
    <w:rsid w:val="00635FCD"/>
    <w:rsid w:val="006364AC"/>
    <w:rsid w:val="00636DED"/>
    <w:rsid w:val="00640D00"/>
    <w:rsid w:val="00640E9C"/>
    <w:rsid w:val="00643985"/>
    <w:rsid w:val="00650597"/>
    <w:rsid w:val="0065064C"/>
    <w:rsid w:val="00653B10"/>
    <w:rsid w:val="0065438B"/>
    <w:rsid w:val="00654C0C"/>
    <w:rsid w:val="00656563"/>
    <w:rsid w:val="00661581"/>
    <w:rsid w:val="0066291B"/>
    <w:rsid w:val="00662D4C"/>
    <w:rsid w:val="00664C55"/>
    <w:rsid w:val="00676571"/>
    <w:rsid w:val="00676E1C"/>
    <w:rsid w:val="00677C9A"/>
    <w:rsid w:val="00677D30"/>
    <w:rsid w:val="006806A2"/>
    <w:rsid w:val="00680BDC"/>
    <w:rsid w:val="00681E6F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68E5"/>
    <w:rsid w:val="00696CAD"/>
    <w:rsid w:val="006A0F7E"/>
    <w:rsid w:val="006A1CB4"/>
    <w:rsid w:val="006A2FF8"/>
    <w:rsid w:val="006A322B"/>
    <w:rsid w:val="006A6164"/>
    <w:rsid w:val="006A6C58"/>
    <w:rsid w:val="006A745B"/>
    <w:rsid w:val="006B19F1"/>
    <w:rsid w:val="006B2256"/>
    <w:rsid w:val="006B3343"/>
    <w:rsid w:val="006B3C34"/>
    <w:rsid w:val="006B425C"/>
    <w:rsid w:val="006B4B2B"/>
    <w:rsid w:val="006B54A2"/>
    <w:rsid w:val="006B5657"/>
    <w:rsid w:val="006B64F9"/>
    <w:rsid w:val="006B6AF9"/>
    <w:rsid w:val="006B730B"/>
    <w:rsid w:val="006B7380"/>
    <w:rsid w:val="006C00F3"/>
    <w:rsid w:val="006C46CA"/>
    <w:rsid w:val="006D4CC6"/>
    <w:rsid w:val="006E25DF"/>
    <w:rsid w:val="006E5923"/>
    <w:rsid w:val="006E662B"/>
    <w:rsid w:val="006E69E5"/>
    <w:rsid w:val="006F10EA"/>
    <w:rsid w:val="006F1A17"/>
    <w:rsid w:val="006F2A28"/>
    <w:rsid w:val="006F2C0C"/>
    <w:rsid w:val="006F3FB6"/>
    <w:rsid w:val="006F403B"/>
    <w:rsid w:val="006F5494"/>
    <w:rsid w:val="006F658B"/>
    <w:rsid w:val="006F7205"/>
    <w:rsid w:val="0070039F"/>
    <w:rsid w:val="00700F41"/>
    <w:rsid w:val="00701348"/>
    <w:rsid w:val="007024A2"/>
    <w:rsid w:val="00710902"/>
    <w:rsid w:val="007132ED"/>
    <w:rsid w:val="0071553E"/>
    <w:rsid w:val="00715BBD"/>
    <w:rsid w:val="00716232"/>
    <w:rsid w:val="00720162"/>
    <w:rsid w:val="00721CE2"/>
    <w:rsid w:val="00722A9F"/>
    <w:rsid w:val="00723ADF"/>
    <w:rsid w:val="00724D9A"/>
    <w:rsid w:val="00727761"/>
    <w:rsid w:val="007303BD"/>
    <w:rsid w:val="00735C0E"/>
    <w:rsid w:val="00740A8C"/>
    <w:rsid w:val="00741E44"/>
    <w:rsid w:val="00743CDB"/>
    <w:rsid w:val="00743E38"/>
    <w:rsid w:val="007443AE"/>
    <w:rsid w:val="00744A9A"/>
    <w:rsid w:val="00745B2D"/>
    <w:rsid w:val="00745B9F"/>
    <w:rsid w:val="0074620B"/>
    <w:rsid w:val="00746CC5"/>
    <w:rsid w:val="0075411A"/>
    <w:rsid w:val="0075682E"/>
    <w:rsid w:val="007577EB"/>
    <w:rsid w:val="00760F00"/>
    <w:rsid w:val="00762384"/>
    <w:rsid w:val="00765CC5"/>
    <w:rsid w:val="007660C9"/>
    <w:rsid w:val="00766A1A"/>
    <w:rsid w:val="007718E7"/>
    <w:rsid w:val="007756DB"/>
    <w:rsid w:val="0077577B"/>
    <w:rsid w:val="00775ADC"/>
    <w:rsid w:val="0077716A"/>
    <w:rsid w:val="0077758C"/>
    <w:rsid w:val="00781974"/>
    <w:rsid w:val="0078206E"/>
    <w:rsid w:val="00782168"/>
    <w:rsid w:val="007842F3"/>
    <w:rsid w:val="00785F1E"/>
    <w:rsid w:val="00786EC8"/>
    <w:rsid w:val="00790E54"/>
    <w:rsid w:val="00790F77"/>
    <w:rsid w:val="007919BE"/>
    <w:rsid w:val="0079332D"/>
    <w:rsid w:val="007951F1"/>
    <w:rsid w:val="00795515"/>
    <w:rsid w:val="007A3EED"/>
    <w:rsid w:val="007A4545"/>
    <w:rsid w:val="007A5266"/>
    <w:rsid w:val="007A7EDB"/>
    <w:rsid w:val="007B0462"/>
    <w:rsid w:val="007B29FF"/>
    <w:rsid w:val="007B4A19"/>
    <w:rsid w:val="007B4BEC"/>
    <w:rsid w:val="007B50D7"/>
    <w:rsid w:val="007B57ED"/>
    <w:rsid w:val="007C118F"/>
    <w:rsid w:val="007C7286"/>
    <w:rsid w:val="007C7943"/>
    <w:rsid w:val="007C7B75"/>
    <w:rsid w:val="007D0EA7"/>
    <w:rsid w:val="007D1238"/>
    <w:rsid w:val="007D2173"/>
    <w:rsid w:val="007D267A"/>
    <w:rsid w:val="007D3125"/>
    <w:rsid w:val="007D3388"/>
    <w:rsid w:val="007D5E8C"/>
    <w:rsid w:val="007D66A1"/>
    <w:rsid w:val="007D7789"/>
    <w:rsid w:val="007E3E38"/>
    <w:rsid w:val="007E46AF"/>
    <w:rsid w:val="007E5A1F"/>
    <w:rsid w:val="007E5B6E"/>
    <w:rsid w:val="007E7BAB"/>
    <w:rsid w:val="007E7BB5"/>
    <w:rsid w:val="007F30FE"/>
    <w:rsid w:val="007F329A"/>
    <w:rsid w:val="007F3604"/>
    <w:rsid w:val="007F79E3"/>
    <w:rsid w:val="00801FB9"/>
    <w:rsid w:val="008028DB"/>
    <w:rsid w:val="00802BA3"/>
    <w:rsid w:val="00806537"/>
    <w:rsid w:val="0080654A"/>
    <w:rsid w:val="0080688A"/>
    <w:rsid w:val="0080700F"/>
    <w:rsid w:val="00810370"/>
    <w:rsid w:val="00810EB9"/>
    <w:rsid w:val="00811AD2"/>
    <w:rsid w:val="008127BB"/>
    <w:rsid w:val="008160B8"/>
    <w:rsid w:val="0082071A"/>
    <w:rsid w:val="0082474F"/>
    <w:rsid w:val="00824980"/>
    <w:rsid w:val="00825908"/>
    <w:rsid w:val="00830129"/>
    <w:rsid w:val="00835783"/>
    <w:rsid w:val="0084006D"/>
    <w:rsid w:val="008409E1"/>
    <w:rsid w:val="0084210D"/>
    <w:rsid w:val="0084308F"/>
    <w:rsid w:val="0084618D"/>
    <w:rsid w:val="0084634A"/>
    <w:rsid w:val="00846992"/>
    <w:rsid w:val="00846A1B"/>
    <w:rsid w:val="00850A9B"/>
    <w:rsid w:val="00850DF5"/>
    <w:rsid w:val="00850E9F"/>
    <w:rsid w:val="00854E14"/>
    <w:rsid w:val="008559D3"/>
    <w:rsid w:val="008579DD"/>
    <w:rsid w:val="00857F8A"/>
    <w:rsid w:val="00860700"/>
    <w:rsid w:val="00865473"/>
    <w:rsid w:val="008661BA"/>
    <w:rsid w:val="00867299"/>
    <w:rsid w:val="0087187E"/>
    <w:rsid w:val="008732AE"/>
    <w:rsid w:val="00875B87"/>
    <w:rsid w:val="00880DD0"/>
    <w:rsid w:val="00881EA1"/>
    <w:rsid w:val="008840BE"/>
    <w:rsid w:val="00884CF1"/>
    <w:rsid w:val="00885064"/>
    <w:rsid w:val="00886A42"/>
    <w:rsid w:val="00887D9B"/>
    <w:rsid w:val="008909FE"/>
    <w:rsid w:val="00890A8A"/>
    <w:rsid w:val="00890FBA"/>
    <w:rsid w:val="008921FA"/>
    <w:rsid w:val="00892430"/>
    <w:rsid w:val="00893A94"/>
    <w:rsid w:val="00893B96"/>
    <w:rsid w:val="008A081B"/>
    <w:rsid w:val="008A12B8"/>
    <w:rsid w:val="008A4131"/>
    <w:rsid w:val="008A624E"/>
    <w:rsid w:val="008B07FB"/>
    <w:rsid w:val="008B0E92"/>
    <w:rsid w:val="008B1422"/>
    <w:rsid w:val="008B1777"/>
    <w:rsid w:val="008B1E10"/>
    <w:rsid w:val="008B23A4"/>
    <w:rsid w:val="008B532E"/>
    <w:rsid w:val="008B5FDD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2780"/>
    <w:rsid w:val="008D3582"/>
    <w:rsid w:val="008D4CF9"/>
    <w:rsid w:val="008D5698"/>
    <w:rsid w:val="008D5873"/>
    <w:rsid w:val="008D62AE"/>
    <w:rsid w:val="008E1AC0"/>
    <w:rsid w:val="008E22DB"/>
    <w:rsid w:val="008E238D"/>
    <w:rsid w:val="008E267C"/>
    <w:rsid w:val="008E487F"/>
    <w:rsid w:val="008E54CB"/>
    <w:rsid w:val="008E54FA"/>
    <w:rsid w:val="008E61B0"/>
    <w:rsid w:val="008E683D"/>
    <w:rsid w:val="008E6E48"/>
    <w:rsid w:val="008F091A"/>
    <w:rsid w:val="008F1BAD"/>
    <w:rsid w:val="008F46A6"/>
    <w:rsid w:val="00900317"/>
    <w:rsid w:val="00900CD7"/>
    <w:rsid w:val="00902144"/>
    <w:rsid w:val="00903421"/>
    <w:rsid w:val="00905315"/>
    <w:rsid w:val="00912DE2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30D8C"/>
    <w:rsid w:val="0093239A"/>
    <w:rsid w:val="00932675"/>
    <w:rsid w:val="00932B0C"/>
    <w:rsid w:val="00933478"/>
    <w:rsid w:val="0093370D"/>
    <w:rsid w:val="0094137F"/>
    <w:rsid w:val="009446D1"/>
    <w:rsid w:val="0094617E"/>
    <w:rsid w:val="00946A76"/>
    <w:rsid w:val="00947D7A"/>
    <w:rsid w:val="00947FB0"/>
    <w:rsid w:val="009507A6"/>
    <w:rsid w:val="00953E84"/>
    <w:rsid w:val="00953FA6"/>
    <w:rsid w:val="0095414E"/>
    <w:rsid w:val="00956344"/>
    <w:rsid w:val="009620BB"/>
    <w:rsid w:val="00962675"/>
    <w:rsid w:val="00966F12"/>
    <w:rsid w:val="00970130"/>
    <w:rsid w:val="0097099B"/>
    <w:rsid w:val="009715FD"/>
    <w:rsid w:val="0097198C"/>
    <w:rsid w:val="0097247D"/>
    <w:rsid w:val="00973612"/>
    <w:rsid w:val="00974BC2"/>
    <w:rsid w:val="00977CA7"/>
    <w:rsid w:val="00981774"/>
    <w:rsid w:val="00983404"/>
    <w:rsid w:val="009877BE"/>
    <w:rsid w:val="00993FB0"/>
    <w:rsid w:val="00995FFD"/>
    <w:rsid w:val="009A17D8"/>
    <w:rsid w:val="009A33EC"/>
    <w:rsid w:val="009A44A9"/>
    <w:rsid w:val="009A7993"/>
    <w:rsid w:val="009A7C4A"/>
    <w:rsid w:val="009A7C59"/>
    <w:rsid w:val="009B156F"/>
    <w:rsid w:val="009B2A5C"/>
    <w:rsid w:val="009B30F1"/>
    <w:rsid w:val="009B3D52"/>
    <w:rsid w:val="009B6487"/>
    <w:rsid w:val="009B6A0E"/>
    <w:rsid w:val="009B6BD4"/>
    <w:rsid w:val="009C0198"/>
    <w:rsid w:val="009C0D12"/>
    <w:rsid w:val="009C1003"/>
    <w:rsid w:val="009C2CA4"/>
    <w:rsid w:val="009C48DE"/>
    <w:rsid w:val="009C761C"/>
    <w:rsid w:val="009C7F81"/>
    <w:rsid w:val="009D1845"/>
    <w:rsid w:val="009D23C2"/>
    <w:rsid w:val="009D7646"/>
    <w:rsid w:val="009D76B2"/>
    <w:rsid w:val="009E07A0"/>
    <w:rsid w:val="009E1A0C"/>
    <w:rsid w:val="009E4109"/>
    <w:rsid w:val="009E64C3"/>
    <w:rsid w:val="009E744E"/>
    <w:rsid w:val="009F210C"/>
    <w:rsid w:val="009F3C10"/>
    <w:rsid w:val="009F4163"/>
    <w:rsid w:val="009F51C7"/>
    <w:rsid w:val="009F6639"/>
    <w:rsid w:val="009F6FD6"/>
    <w:rsid w:val="009F703A"/>
    <w:rsid w:val="00A00C58"/>
    <w:rsid w:val="00A02B7C"/>
    <w:rsid w:val="00A06FBD"/>
    <w:rsid w:val="00A110E0"/>
    <w:rsid w:val="00A12611"/>
    <w:rsid w:val="00A16735"/>
    <w:rsid w:val="00A21019"/>
    <w:rsid w:val="00A23396"/>
    <w:rsid w:val="00A25286"/>
    <w:rsid w:val="00A265BB"/>
    <w:rsid w:val="00A30A85"/>
    <w:rsid w:val="00A31C24"/>
    <w:rsid w:val="00A32371"/>
    <w:rsid w:val="00A32B3E"/>
    <w:rsid w:val="00A33022"/>
    <w:rsid w:val="00A337C9"/>
    <w:rsid w:val="00A358E1"/>
    <w:rsid w:val="00A3652B"/>
    <w:rsid w:val="00A36E48"/>
    <w:rsid w:val="00A41157"/>
    <w:rsid w:val="00A412CF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5E66"/>
    <w:rsid w:val="00A56D18"/>
    <w:rsid w:val="00A609B9"/>
    <w:rsid w:val="00A6252E"/>
    <w:rsid w:val="00A64C24"/>
    <w:rsid w:val="00A666E9"/>
    <w:rsid w:val="00A66FF9"/>
    <w:rsid w:val="00A67891"/>
    <w:rsid w:val="00A70E31"/>
    <w:rsid w:val="00A70E73"/>
    <w:rsid w:val="00A72846"/>
    <w:rsid w:val="00A732AA"/>
    <w:rsid w:val="00A744EA"/>
    <w:rsid w:val="00A77C29"/>
    <w:rsid w:val="00A8583C"/>
    <w:rsid w:val="00A85DD6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B0BF8"/>
    <w:rsid w:val="00AB0C69"/>
    <w:rsid w:val="00AB16E1"/>
    <w:rsid w:val="00AB3406"/>
    <w:rsid w:val="00AB441A"/>
    <w:rsid w:val="00AB5899"/>
    <w:rsid w:val="00AB6976"/>
    <w:rsid w:val="00AC0F6F"/>
    <w:rsid w:val="00AC1621"/>
    <w:rsid w:val="00AC18AC"/>
    <w:rsid w:val="00AC5F45"/>
    <w:rsid w:val="00AC634D"/>
    <w:rsid w:val="00AC757D"/>
    <w:rsid w:val="00AD0725"/>
    <w:rsid w:val="00AD15CD"/>
    <w:rsid w:val="00AD42A6"/>
    <w:rsid w:val="00AD7BB5"/>
    <w:rsid w:val="00AD7FD7"/>
    <w:rsid w:val="00AE308D"/>
    <w:rsid w:val="00AE3819"/>
    <w:rsid w:val="00AE3B7F"/>
    <w:rsid w:val="00AE5D36"/>
    <w:rsid w:val="00AE61A2"/>
    <w:rsid w:val="00AE6C5B"/>
    <w:rsid w:val="00AF3ED2"/>
    <w:rsid w:val="00AF452C"/>
    <w:rsid w:val="00AF5A95"/>
    <w:rsid w:val="00AF5AC8"/>
    <w:rsid w:val="00AF636F"/>
    <w:rsid w:val="00AF737E"/>
    <w:rsid w:val="00B002B1"/>
    <w:rsid w:val="00B010C3"/>
    <w:rsid w:val="00B026D8"/>
    <w:rsid w:val="00B04CE1"/>
    <w:rsid w:val="00B062CE"/>
    <w:rsid w:val="00B06441"/>
    <w:rsid w:val="00B107F5"/>
    <w:rsid w:val="00B1299D"/>
    <w:rsid w:val="00B13218"/>
    <w:rsid w:val="00B13A86"/>
    <w:rsid w:val="00B16835"/>
    <w:rsid w:val="00B16D4F"/>
    <w:rsid w:val="00B2069D"/>
    <w:rsid w:val="00B208DB"/>
    <w:rsid w:val="00B21663"/>
    <w:rsid w:val="00B228AF"/>
    <w:rsid w:val="00B22C46"/>
    <w:rsid w:val="00B23374"/>
    <w:rsid w:val="00B24E0C"/>
    <w:rsid w:val="00B25627"/>
    <w:rsid w:val="00B25B57"/>
    <w:rsid w:val="00B2601E"/>
    <w:rsid w:val="00B34EAC"/>
    <w:rsid w:val="00B377DB"/>
    <w:rsid w:val="00B405B4"/>
    <w:rsid w:val="00B40AFC"/>
    <w:rsid w:val="00B439A7"/>
    <w:rsid w:val="00B44A9E"/>
    <w:rsid w:val="00B52F9C"/>
    <w:rsid w:val="00B53E10"/>
    <w:rsid w:val="00B55476"/>
    <w:rsid w:val="00B55FBE"/>
    <w:rsid w:val="00B5743E"/>
    <w:rsid w:val="00B62B93"/>
    <w:rsid w:val="00B62C33"/>
    <w:rsid w:val="00B63F40"/>
    <w:rsid w:val="00B64D57"/>
    <w:rsid w:val="00B65FED"/>
    <w:rsid w:val="00B67D37"/>
    <w:rsid w:val="00B7062B"/>
    <w:rsid w:val="00B71E49"/>
    <w:rsid w:val="00B7378A"/>
    <w:rsid w:val="00B803B0"/>
    <w:rsid w:val="00B81FFD"/>
    <w:rsid w:val="00B829AF"/>
    <w:rsid w:val="00B83053"/>
    <w:rsid w:val="00B86892"/>
    <w:rsid w:val="00B901C5"/>
    <w:rsid w:val="00B93243"/>
    <w:rsid w:val="00B93A6C"/>
    <w:rsid w:val="00B95E44"/>
    <w:rsid w:val="00B95F54"/>
    <w:rsid w:val="00B96F7E"/>
    <w:rsid w:val="00B975BE"/>
    <w:rsid w:val="00B9773F"/>
    <w:rsid w:val="00BA26B1"/>
    <w:rsid w:val="00BA323A"/>
    <w:rsid w:val="00BA358C"/>
    <w:rsid w:val="00BA3FD5"/>
    <w:rsid w:val="00BA416F"/>
    <w:rsid w:val="00BA606B"/>
    <w:rsid w:val="00BB0C31"/>
    <w:rsid w:val="00BB6C66"/>
    <w:rsid w:val="00BC03D9"/>
    <w:rsid w:val="00BC22EA"/>
    <w:rsid w:val="00BC2600"/>
    <w:rsid w:val="00BC29DC"/>
    <w:rsid w:val="00BC3E5F"/>
    <w:rsid w:val="00BC3EB1"/>
    <w:rsid w:val="00BC4EEE"/>
    <w:rsid w:val="00BC7361"/>
    <w:rsid w:val="00BD30A1"/>
    <w:rsid w:val="00BD3474"/>
    <w:rsid w:val="00BD454E"/>
    <w:rsid w:val="00BD5E49"/>
    <w:rsid w:val="00BD7155"/>
    <w:rsid w:val="00BD7AF5"/>
    <w:rsid w:val="00BE24F3"/>
    <w:rsid w:val="00BE2B96"/>
    <w:rsid w:val="00BE34E6"/>
    <w:rsid w:val="00BE3F65"/>
    <w:rsid w:val="00BE4B66"/>
    <w:rsid w:val="00BE4F97"/>
    <w:rsid w:val="00BE5991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4239"/>
    <w:rsid w:val="00C04A5B"/>
    <w:rsid w:val="00C05284"/>
    <w:rsid w:val="00C05D9F"/>
    <w:rsid w:val="00C07671"/>
    <w:rsid w:val="00C125DE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FCB"/>
    <w:rsid w:val="00C24E81"/>
    <w:rsid w:val="00C2596D"/>
    <w:rsid w:val="00C25AFF"/>
    <w:rsid w:val="00C26BD1"/>
    <w:rsid w:val="00C3021C"/>
    <w:rsid w:val="00C30AF5"/>
    <w:rsid w:val="00C321E5"/>
    <w:rsid w:val="00C359D1"/>
    <w:rsid w:val="00C36AED"/>
    <w:rsid w:val="00C37802"/>
    <w:rsid w:val="00C37BD1"/>
    <w:rsid w:val="00C4165A"/>
    <w:rsid w:val="00C46C3E"/>
    <w:rsid w:val="00C53870"/>
    <w:rsid w:val="00C54219"/>
    <w:rsid w:val="00C5580A"/>
    <w:rsid w:val="00C60CFA"/>
    <w:rsid w:val="00C65760"/>
    <w:rsid w:val="00C66E9D"/>
    <w:rsid w:val="00C71359"/>
    <w:rsid w:val="00C72DA5"/>
    <w:rsid w:val="00C73517"/>
    <w:rsid w:val="00C7459E"/>
    <w:rsid w:val="00C81973"/>
    <w:rsid w:val="00C84E0D"/>
    <w:rsid w:val="00C863AA"/>
    <w:rsid w:val="00C91CC3"/>
    <w:rsid w:val="00C92366"/>
    <w:rsid w:val="00C92BBB"/>
    <w:rsid w:val="00C93544"/>
    <w:rsid w:val="00C95DF4"/>
    <w:rsid w:val="00C977D1"/>
    <w:rsid w:val="00CA1BF8"/>
    <w:rsid w:val="00CA2667"/>
    <w:rsid w:val="00CA36FB"/>
    <w:rsid w:val="00CA4107"/>
    <w:rsid w:val="00CA6F6D"/>
    <w:rsid w:val="00CA7421"/>
    <w:rsid w:val="00CB1500"/>
    <w:rsid w:val="00CB1FFC"/>
    <w:rsid w:val="00CB2AA5"/>
    <w:rsid w:val="00CB2BD2"/>
    <w:rsid w:val="00CB66D9"/>
    <w:rsid w:val="00CB79CE"/>
    <w:rsid w:val="00CC0A35"/>
    <w:rsid w:val="00CC413A"/>
    <w:rsid w:val="00CC49EF"/>
    <w:rsid w:val="00CC52EC"/>
    <w:rsid w:val="00CC694E"/>
    <w:rsid w:val="00CC7F6B"/>
    <w:rsid w:val="00CD21E2"/>
    <w:rsid w:val="00CD247D"/>
    <w:rsid w:val="00CD376C"/>
    <w:rsid w:val="00CD6437"/>
    <w:rsid w:val="00CD6CC7"/>
    <w:rsid w:val="00CD7345"/>
    <w:rsid w:val="00CD7416"/>
    <w:rsid w:val="00CE24A8"/>
    <w:rsid w:val="00CE2EC4"/>
    <w:rsid w:val="00CE317A"/>
    <w:rsid w:val="00CE3323"/>
    <w:rsid w:val="00CE3352"/>
    <w:rsid w:val="00CE3EF1"/>
    <w:rsid w:val="00CE46EE"/>
    <w:rsid w:val="00CE4E8C"/>
    <w:rsid w:val="00CE65DF"/>
    <w:rsid w:val="00CE665E"/>
    <w:rsid w:val="00CF0AF5"/>
    <w:rsid w:val="00CF12F3"/>
    <w:rsid w:val="00CF3363"/>
    <w:rsid w:val="00CF58A4"/>
    <w:rsid w:val="00CF5C47"/>
    <w:rsid w:val="00CF5D4B"/>
    <w:rsid w:val="00CF6088"/>
    <w:rsid w:val="00CF699A"/>
    <w:rsid w:val="00D0096B"/>
    <w:rsid w:val="00D03767"/>
    <w:rsid w:val="00D0579F"/>
    <w:rsid w:val="00D07AB0"/>
    <w:rsid w:val="00D10604"/>
    <w:rsid w:val="00D11118"/>
    <w:rsid w:val="00D138FE"/>
    <w:rsid w:val="00D14B51"/>
    <w:rsid w:val="00D167D4"/>
    <w:rsid w:val="00D17363"/>
    <w:rsid w:val="00D22F6B"/>
    <w:rsid w:val="00D2321B"/>
    <w:rsid w:val="00D23243"/>
    <w:rsid w:val="00D2362E"/>
    <w:rsid w:val="00D24924"/>
    <w:rsid w:val="00D26031"/>
    <w:rsid w:val="00D26098"/>
    <w:rsid w:val="00D272BB"/>
    <w:rsid w:val="00D31879"/>
    <w:rsid w:val="00D32868"/>
    <w:rsid w:val="00D3762F"/>
    <w:rsid w:val="00D37DBF"/>
    <w:rsid w:val="00D405CE"/>
    <w:rsid w:val="00D435BD"/>
    <w:rsid w:val="00D4453D"/>
    <w:rsid w:val="00D47ACA"/>
    <w:rsid w:val="00D54481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F93"/>
    <w:rsid w:val="00D7254B"/>
    <w:rsid w:val="00D753CA"/>
    <w:rsid w:val="00D75517"/>
    <w:rsid w:val="00D75F02"/>
    <w:rsid w:val="00D761BD"/>
    <w:rsid w:val="00D76DB7"/>
    <w:rsid w:val="00D77F27"/>
    <w:rsid w:val="00D82766"/>
    <w:rsid w:val="00D82ECA"/>
    <w:rsid w:val="00D84543"/>
    <w:rsid w:val="00D87283"/>
    <w:rsid w:val="00D93167"/>
    <w:rsid w:val="00D944DD"/>
    <w:rsid w:val="00D975A9"/>
    <w:rsid w:val="00DA3FB6"/>
    <w:rsid w:val="00DA719E"/>
    <w:rsid w:val="00DA78D1"/>
    <w:rsid w:val="00DB148B"/>
    <w:rsid w:val="00DB1B36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4F5D"/>
    <w:rsid w:val="00DD5055"/>
    <w:rsid w:val="00DD5A91"/>
    <w:rsid w:val="00DD6536"/>
    <w:rsid w:val="00DE0430"/>
    <w:rsid w:val="00DE0F71"/>
    <w:rsid w:val="00DE1525"/>
    <w:rsid w:val="00DE1AE0"/>
    <w:rsid w:val="00DE5ACA"/>
    <w:rsid w:val="00DF1146"/>
    <w:rsid w:val="00DF1211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5F91"/>
    <w:rsid w:val="00E2123E"/>
    <w:rsid w:val="00E2187F"/>
    <w:rsid w:val="00E22356"/>
    <w:rsid w:val="00E273F4"/>
    <w:rsid w:val="00E30668"/>
    <w:rsid w:val="00E3356B"/>
    <w:rsid w:val="00E33F83"/>
    <w:rsid w:val="00E34377"/>
    <w:rsid w:val="00E344F2"/>
    <w:rsid w:val="00E34593"/>
    <w:rsid w:val="00E34DCC"/>
    <w:rsid w:val="00E35A08"/>
    <w:rsid w:val="00E40F0A"/>
    <w:rsid w:val="00E43080"/>
    <w:rsid w:val="00E44DD2"/>
    <w:rsid w:val="00E5136E"/>
    <w:rsid w:val="00E5283C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45B2"/>
    <w:rsid w:val="00E65F53"/>
    <w:rsid w:val="00E66070"/>
    <w:rsid w:val="00E72743"/>
    <w:rsid w:val="00E73BCF"/>
    <w:rsid w:val="00E73BE7"/>
    <w:rsid w:val="00E746D5"/>
    <w:rsid w:val="00E770B2"/>
    <w:rsid w:val="00E77D34"/>
    <w:rsid w:val="00E80B63"/>
    <w:rsid w:val="00E841B8"/>
    <w:rsid w:val="00E906D3"/>
    <w:rsid w:val="00E9074A"/>
    <w:rsid w:val="00E90A37"/>
    <w:rsid w:val="00EA0189"/>
    <w:rsid w:val="00EA322D"/>
    <w:rsid w:val="00EA467D"/>
    <w:rsid w:val="00EA486A"/>
    <w:rsid w:val="00EA66D4"/>
    <w:rsid w:val="00EA79DC"/>
    <w:rsid w:val="00EB0524"/>
    <w:rsid w:val="00EB278B"/>
    <w:rsid w:val="00EB3A2A"/>
    <w:rsid w:val="00EB456B"/>
    <w:rsid w:val="00EB5070"/>
    <w:rsid w:val="00EB55C9"/>
    <w:rsid w:val="00EB5A2C"/>
    <w:rsid w:val="00EB65FC"/>
    <w:rsid w:val="00EB678E"/>
    <w:rsid w:val="00EB6CAE"/>
    <w:rsid w:val="00EC0B21"/>
    <w:rsid w:val="00EC1F62"/>
    <w:rsid w:val="00EC298D"/>
    <w:rsid w:val="00EC2B21"/>
    <w:rsid w:val="00EC30F4"/>
    <w:rsid w:val="00EC5FBC"/>
    <w:rsid w:val="00EC633B"/>
    <w:rsid w:val="00EC69B1"/>
    <w:rsid w:val="00EC7217"/>
    <w:rsid w:val="00ED23BC"/>
    <w:rsid w:val="00ED3E25"/>
    <w:rsid w:val="00ED441E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313D"/>
    <w:rsid w:val="00EF37A4"/>
    <w:rsid w:val="00EF3B1A"/>
    <w:rsid w:val="00EF5AA4"/>
    <w:rsid w:val="00EF5EF8"/>
    <w:rsid w:val="00EF61E7"/>
    <w:rsid w:val="00EF7030"/>
    <w:rsid w:val="00EF7A29"/>
    <w:rsid w:val="00EF7B67"/>
    <w:rsid w:val="00F00049"/>
    <w:rsid w:val="00F00CBB"/>
    <w:rsid w:val="00F042B1"/>
    <w:rsid w:val="00F045BC"/>
    <w:rsid w:val="00F06BCF"/>
    <w:rsid w:val="00F108E1"/>
    <w:rsid w:val="00F10D51"/>
    <w:rsid w:val="00F11176"/>
    <w:rsid w:val="00F1155A"/>
    <w:rsid w:val="00F12CD1"/>
    <w:rsid w:val="00F1511B"/>
    <w:rsid w:val="00F1526E"/>
    <w:rsid w:val="00F16EEA"/>
    <w:rsid w:val="00F17268"/>
    <w:rsid w:val="00F179EF"/>
    <w:rsid w:val="00F202A9"/>
    <w:rsid w:val="00F20851"/>
    <w:rsid w:val="00F21382"/>
    <w:rsid w:val="00F23D27"/>
    <w:rsid w:val="00F2442C"/>
    <w:rsid w:val="00F24DAB"/>
    <w:rsid w:val="00F2565E"/>
    <w:rsid w:val="00F25CA4"/>
    <w:rsid w:val="00F2610C"/>
    <w:rsid w:val="00F261AD"/>
    <w:rsid w:val="00F262B1"/>
    <w:rsid w:val="00F27CA9"/>
    <w:rsid w:val="00F32E76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F98"/>
    <w:rsid w:val="00F54A37"/>
    <w:rsid w:val="00F55F0C"/>
    <w:rsid w:val="00F564A9"/>
    <w:rsid w:val="00F56604"/>
    <w:rsid w:val="00F57027"/>
    <w:rsid w:val="00F57C28"/>
    <w:rsid w:val="00F60499"/>
    <w:rsid w:val="00F60FFF"/>
    <w:rsid w:val="00F67148"/>
    <w:rsid w:val="00F6783C"/>
    <w:rsid w:val="00F67E4A"/>
    <w:rsid w:val="00F72704"/>
    <w:rsid w:val="00F7290F"/>
    <w:rsid w:val="00F741BE"/>
    <w:rsid w:val="00F77D13"/>
    <w:rsid w:val="00F83DCD"/>
    <w:rsid w:val="00F871EA"/>
    <w:rsid w:val="00F903B0"/>
    <w:rsid w:val="00F9405B"/>
    <w:rsid w:val="00F95885"/>
    <w:rsid w:val="00F9652A"/>
    <w:rsid w:val="00FA04FF"/>
    <w:rsid w:val="00FA0CCA"/>
    <w:rsid w:val="00FA23A2"/>
    <w:rsid w:val="00FA28F9"/>
    <w:rsid w:val="00FA2EF8"/>
    <w:rsid w:val="00FA39FA"/>
    <w:rsid w:val="00FA43AB"/>
    <w:rsid w:val="00FA440A"/>
    <w:rsid w:val="00FB1502"/>
    <w:rsid w:val="00FB1702"/>
    <w:rsid w:val="00FB1D34"/>
    <w:rsid w:val="00FB3BAF"/>
    <w:rsid w:val="00FB6C3A"/>
    <w:rsid w:val="00FC1179"/>
    <w:rsid w:val="00FC2DF7"/>
    <w:rsid w:val="00FC427C"/>
    <w:rsid w:val="00FC563F"/>
    <w:rsid w:val="00FC64CC"/>
    <w:rsid w:val="00FC7060"/>
    <w:rsid w:val="00FC7385"/>
    <w:rsid w:val="00FC73C8"/>
    <w:rsid w:val="00FD045C"/>
    <w:rsid w:val="00FD04EB"/>
    <w:rsid w:val="00FD371C"/>
    <w:rsid w:val="00FD5E09"/>
    <w:rsid w:val="00FD6501"/>
    <w:rsid w:val="00FE16E9"/>
    <w:rsid w:val="00FE2AC6"/>
    <w:rsid w:val="00FE54D8"/>
    <w:rsid w:val="00FE78E1"/>
    <w:rsid w:val="00FF00A4"/>
    <w:rsid w:val="00FF0808"/>
    <w:rsid w:val="00FF271A"/>
    <w:rsid w:val="00FF3216"/>
    <w:rsid w:val="00FF32EF"/>
    <w:rsid w:val="00FF3B69"/>
    <w:rsid w:val="00FF4308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BE5D2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C66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4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hyperlink" Target="http://kinhthanh.cdnvn.com/doc-kinh-thanh/da/6?v=VI19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://kinhthanh.cdnvn.com/doc-kinh-thanh/da/4?v=VI193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kinhthanh.cdnvn.com/doc-kinh-thanh/da/4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9AA93-EAB0-4E47-87D7-6E50C5792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</cp:lastModifiedBy>
  <cp:revision>4</cp:revision>
  <cp:lastPrinted>2023-05-13T14:43:00Z</cp:lastPrinted>
  <dcterms:created xsi:type="dcterms:W3CDTF">2023-05-11T19:51:00Z</dcterms:created>
  <dcterms:modified xsi:type="dcterms:W3CDTF">2023-05-13T14:43:00Z</dcterms:modified>
</cp:coreProperties>
</file>